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B9977" w14:textId="0D9BD967" w:rsidR="004B462B" w:rsidRPr="00A43D09" w:rsidRDefault="004B462B" w:rsidP="00A43D09">
      <w:pPr>
        <w:spacing w:after="0" w:line="240" w:lineRule="auto"/>
        <w:jc w:val="center"/>
        <w:rPr>
          <w:sz w:val="28"/>
          <w:szCs w:val="28"/>
        </w:rPr>
      </w:pPr>
      <w:r w:rsidRPr="00A43D09">
        <w:rPr>
          <w:sz w:val="28"/>
          <w:szCs w:val="28"/>
        </w:rPr>
        <w:t>SURPRISED BY JOY</w:t>
      </w:r>
    </w:p>
    <w:p w14:paraId="2EF00AC7" w14:textId="131824E1" w:rsidR="004B462B" w:rsidRDefault="004B462B" w:rsidP="00A43D09">
      <w:pPr>
        <w:spacing w:after="0" w:line="240" w:lineRule="auto"/>
        <w:jc w:val="center"/>
        <w:rPr>
          <w:sz w:val="28"/>
          <w:szCs w:val="28"/>
        </w:rPr>
      </w:pPr>
      <w:r w:rsidRPr="00A43D09">
        <w:rPr>
          <w:sz w:val="28"/>
          <w:szCs w:val="28"/>
        </w:rPr>
        <w:t>Philippians 4:4-7</w:t>
      </w:r>
    </w:p>
    <w:p w14:paraId="204B8297" w14:textId="13F5B784" w:rsidR="00A43D09" w:rsidRPr="00A43D09" w:rsidRDefault="00A43D09" w:rsidP="00A43D09">
      <w:pPr>
        <w:spacing w:after="0"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Dr. Fred Beck</w:t>
      </w:r>
    </w:p>
    <w:p w14:paraId="2D76F561" w14:textId="5D1EC90E" w:rsidR="004B462B" w:rsidRPr="00A43D09" w:rsidRDefault="004B462B" w:rsidP="00A43D09">
      <w:pPr>
        <w:spacing w:after="0" w:line="240" w:lineRule="auto"/>
        <w:jc w:val="center"/>
        <w:rPr>
          <w:sz w:val="28"/>
          <w:szCs w:val="28"/>
        </w:rPr>
      </w:pPr>
      <w:r w:rsidRPr="00A43D09">
        <w:rPr>
          <w:sz w:val="28"/>
          <w:szCs w:val="28"/>
        </w:rPr>
        <w:t>December 12, 2021</w:t>
      </w:r>
    </w:p>
    <w:p w14:paraId="01141334" w14:textId="029DC761" w:rsidR="004B462B" w:rsidRPr="00A43D09" w:rsidRDefault="004B462B" w:rsidP="00A43D09">
      <w:pPr>
        <w:spacing w:after="0" w:line="240" w:lineRule="auto"/>
        <w:jc w:val="center"/>
        <w:rPr>
          <w:sz w:val="28"/>
          <w:szCs w:val="28"/>
        </w:rPr>
      </w:pPr>
      <w:r w:rsidRPr="00A43D09">
        <w:rPr>
          <w:sz w:val="28"/>
          <w:szCs w:val="28"/>
        </w:rPr>
        <w:t>Guilford Park Presbyterian Church</w:t>
      </w:r>
    </w:p>
    <w:p w14:paraId="75AF1F24" w14:textId="77777777" w:rsidR="001E7A55" w:rsidRPr="00A43D09" w:rsidRDefault="001E7A55" w:rsidP="00A43D09">
      <w:pPr>
        <w:spacing w:after="0" w:line="240" w:lineRule="auto"/>
        <w:rPr>
          <w:sz w:val="28"/>
          <w:szCs w:val="28"/>
        </w:rPr>
      </w:pPr>
    </w:p>
    <w:p w14:paraId="53CB0F14" w14:textId="7DF2BACB" w:rsidR="00DC5ED1" w:rsidRPr="00A43D09" w:rsidRDefault="00C80D92" w:rsidP="00A43D09">
      <w:pPr>
        <w:spacing w:after="0" w:line="240" w:lineRule="auto"/>
        <w:ind w:firstLine="720"/>
        <w:rPr>
          <w:sz w:val="28"/>
          <w:szCs w:val="28"/>
        </w:rPr>
      </w:pPr>
      <w:r w:rsidRPr="00A43D09">
        <w:rPr>
          <w:sz w:val="28"/>
          <w:szCs w:val="28"/>
        </w:rPr>
        <w:t>Joy – what a thing to behold – what a thing to experience</w:t>
      </w:r>
      <w:r w:rsidR="00C80C55" w:rsidRPr="00A43D09">
        <w:rPr>
          <w:sz w:val="28"/>
          <w:szCs w:val="28"/>
        </w:rPr>
        <w:t xml:space="preserve"> – what a thing </w:t>
      </w:r>
      <w:r w:rsidR="00A05074" w:rsidRPr="00A43D09">
        <w:rPr>
          <w:sz w:val="28"/>
          <w:szCs w:val="28"/>
        </w:rPr>
        <w:t xml:space="preserve">to </w:t>
      </w:r>
      <w:r w:rsidR="00C80C55" w:rsidRPr="00A43D09">
        <w:rPr>
          <w:sz w:val="28"/>
          <w:szCs w:val="28"/>
        </w:rPr>
        <w:t>articulate in words that</w:t>
      </w:r>
      <w:r w:rsidR="00A05074" w:rsidRPr="00A43D09">
        <w:rPr>
          <w:sz w:val="28"/>
          <w:szCs w:val="28"/>
        </w:rPr>
        <w:t xml:space="preserve"> are never enough to describe.</w:t>
      </w:r>
      <w:r w:rsidR="00F24343" w:rsidRPr="00A43D09">
        <w:rPr>
          <w:sz w:val="28"/>
          <w:szCs w:val="28"/>
        </w:rPr>
        <w:t xml:space="preserve">  </w:t>
      </w:r>
      <w:r w:rsidR="00E3718A" w:rsidRPr="00A43D09">
        <w:rPr>
          <w:sz w:val="28"/>
          <w:szCs w:val="28"/>
        </w:rPr>
        <w:t>However, articulate I shall attempt today in</w:t>
      </w:r>
      <w:r w:rsidR="00D16B45" w:rsidRPr="00A43D09">
        <w:rPr>
          <w:sz w:val="28"/>
          <w:szCs w:val="28"/>
        </w:rPr>
        <w:t xml:space="preserve"> this little talk for today – this sermon.</w:t>
      </w:r>
      <w:r w:rsidR="00E65C93" w:rsidRPr="00A43D09">
        <w:rPr>
          <w:sz w:val="28"/>
          <w:szCs w:val="28"/>
        </w:rPr>
        <w:t xml:space="preserve">  I want to begin with some words of children</w:t>
      </w:r>
      <w:r w:rsidR="00ED6C1B" w:rsidRPr="00A43D09">
        <w:rPr>
          <w:sz w:val="28"/>
          <w:szCs w:val="28"/>
        </w:rPr>
        <w:t>, from whose innocent mouths</w:t>
      </w:r>
      <w:r w:rsidR="00815A26" w:rsidRPr="00A43D09">
        <w:rPr>
          <w:sz w:val="28"/>
          <w:szCs w:val="28"/>
        </w:rPr>
        <w:t xml:space="preserve"> words of joy often erupt.  </w:t>
      </w:r>
      <w:r w:rsidR="00BA009F" w:rsidRPr="00A43D09">
        <w:rPr>
          <w:sz w:val="28"/>
          <w:szCs w:val="28"/>
        </w:rPr>
        <w:t>For example, I think of a few of those classic “Children’s Letters to God</w:t>
      </w:r>
      <w:r w:rsidR="00962BDA" w:rsidRPr="00A43D09">
        <w:rPr>
          <w:sz w:val="28"/>
          <w:szCs w:val="28"/>
        </w:rPr>
        <w:t>,” which you may have read in the book by the same name.  Here are a few:</w:t>
      </w:r>
    </w:p>
    <w:p w14:paraId="5AF7341D" w14:textId="0C12C137" w:rsidR="00962BDA" w:rsidRPr="00A43D09" w:rsidRDefault="00962BDA" w:rsidP="00A43D09">
      <w:pPr>
        <w:spacing w:after="0" w:line="240" w:lineRule="auto"/>
        <w:rPr>
          <w:sz w:val="28"/>
          <w:szCs w:val="28"/>
        </w:rPr>
      </w:pPr>
      <w:r w:rsidRPr="00A43D09">
        <w:rPr>
          <w:sz w:val="28"/>
          <w:szCs w:val="28"/>
        </w:rPr>
        <w:tab/>
        <w:t>Dear God</w:t>
      </w:r>
      <w:r w:rsidR="001153DB" w:rsidRPr="00A43D09">
        <w:rPr>
          <w:sz w:val="28"/>
          <w:szCs w:val="28"/>
        </w:rPr>
        <w:t>: Are you invisible or is that just a trick?  Lucy.</w:t>
      </w:r>
    </w:p>
    <w:p w14:paraId="5F65F3CC" w14:textId="5EFF3FD9" w:rsidR="001153DB" w:rsidRPr="00A43D09" w:rsidRDefault="001153DB" w:rsidP="00A43D09">
      <w:pPr>
        <w:spacing w:after="0" w:line="240" w:lineRule="auto"/>
        <w:rPr>
          <w:sz w:val="28"/>
          <w:szCs w:val="28"/>
        </w:rPr>
      </w:pPr>
      <w:r w:rsidRPr="00A43D09">
        <w:rPr>
          <w:sz w:val="28"/>
          <w:szCs w:val="28"/>
        </w:rPr>
        <w:tab/>
        <w:t>Dear God: Thank you for the baby brother, but what I prayed for was a puppy.  Joyce.</w:t>
      </w:r>
    </w:p>
    <w:p w14:paraId="435B28CC" w14:textId="3600A922" w:rsidR="001153DB" w:rsidRPr="00A43D09" w:rsidRDefault="001153DB" w:rsidP="00A43D09">
      <w:pPr>
        <w:spacing w:after="0" w:line="240" w:lineRule="auto"/>
        <w:rPr>
          <w:sz w:val="28"/>
          <w:szCs w:val="28"/>
        </w:rPr>
      </w:pPr>
      <w:r w:rsidRPr="00A43D09">
        <w:rPr>
          <w:sz w:val="28"/>
          <w:szCs w:val="28"/>
        </w:rPr>
        <w:tab/>
        <w:t>Dear God: Maybe Cain and Abel would not kill each other if they had their own rooms.  It works with my brother.  Larry.</w:t>
      </w:r>
    </w:p>
    <w:p w14:paraId="12BDDC46" w14:textId="6803AD06" w:rsidR="001153DB" w:rsidRPr="00A43D09" w:rsidRDefault="001153DB" w:rsidP="00A43D09">
      <w:pPr>
        <w:spacing w:after="0" w:line="240" w:lineRule="auto"/>
        <w:rPr>
          <w:sz w:val="28"/>
          <w:szCs w:val="28"/>
        </w:rPr>
      </w:pPr>
      <w:r w:rsidRPr="00A43D09">
        <w:rPr>
          <w:sz w:val="28"/>
          <w:szCs w:val="28"/>
        </w:rPr>
        <w:tab/>
        <w:t>Dear God:  Are you real?  Some people don’t believe it.  If you are, you’d better do something quick.  Love, Harriet Anne.</w:t>
      </w:r>
    </w:p>
    <w:p w14:paraId="740782D9" w14:textId="77777777" w:rsidR="001153DB" w:rsidRPr="00A43D09" w:rsidRDefault="001153DB" w:rsidP="00A43D09">
      <w:pPr>
        <w:spacing w:after="0" w:line="240" w:lineRule="auto"/>
        <w:rPr>
          <w:sz w:val="28"/>
          <w:szCs w:val="28"/>
        </w:rPr>
      </w:pPr>
    </w:p>
    <w:p w14:paraId="5E1ADAB0" w14:textId="5DB6D24B" w:rsidR="001153DB" w:rsidRPr="00A43D09" w:rsidRDefault="001153DB" w:rsidP="00A43D09">
      <w:pPr>
        <w:spacing w:after="0" w:line="240" w:lineRule="auto"/>
        <w:rPr>
          <w:sz w:val="28"/>
          <w:szCs w:val="28"/>
        </w:rPr>
      </w:pPr>
      <w:r w:rsidRPr="00A43D09">
        <w:rPr>
          <w:sz w:val="28"/>
          <w:szCs w:val="28"/>
        </w:rPr>
        <w:tab/>
      </w:r>
      <w:r w:rsidR="00261939" w:rsidRPr="00A43D09">
        <w:rPr>
          <w:sz w:val="28"/>
          <w:szCs w:val="28"/>
        </w:rPr>
        <w:t xml:space="preserve">I really like that last one.  It especially connects with this season of </w:t>
      </w:r>
      <w:proofErr w:type="gramStart"/>
      <w:r w:rsidR="00261939" w:rsidRPr="00A43D09">
        <w:rPr>
          <w:sz w:val="28"/>
          <w:szCs w:val="28"/>
        </w:rPr>
        <w:t>Advent, because</w:t>
      </w:r>
      <w:proofErr w:type="gramEnd"/>
      <w:r w:rsidR="00261939" w:rsidRPr="00A43D09">
        <w:rPr>
          <w:sz w:val="28"/>
          <w:szCs w:val="28"/>
        </w:rPr>
        <w:t xml:space="preserve"> God is, indeed, in the process of “doing something quick” </w:t>
      </w:r>
      <w:r w:rsidR="00327DC4" w:rsidRPr="00A43D09">
        <w:rPr>
          <w:sz w:val="28"/>
          <w:szCs w:val="28"/>
        </w:rPr>
        <w:t xml:space="preserve">as we celebrate once again the anticipation </w:t>
      </w:r>
      <w:r w:rsidR="00BA028A" w:rsidRPr="00A43D09">
        <w:rPr>
          <w:sz w:val="28"/>
          <w:szCs w:val="28"/>
        </w:rPr>
        <w:t>of the coming of Jesus into this world – the incarnation of the joy that is God as a human being</w:t>
      </w:r>
      <w:r w:rsidR="00D14885" w:rsidRPr="00A43D09">
        <w:rPr>
          <w:sz w:val="28"/>
          <w:szCs w:val="28"/>
        </w:rPr>
        <w:t xml:space="preserve"> like us.  Awakening to</w:t>
      </w:r>
      <w:r w:rsidR="0012297C" w:rsidRPr="00A43D09">
        <w:rPr>
          <w:sz w:val="28"/>
          <w:szCs w:val="28"/>
        </w:rPr>
        <w:t xml:space="preserve"> what God is doing can bring great joy into one’s life – even if one’s life</w:t>
      </w:r>
      <w:r w:rsidR="00301BF9" w:rsidRPr="00A43D09">
        <w:rPr>
          <w:sz w:val="28"/>
          <w:szCs w:val="28"/>
        </w:rPr>
        <w:t xml:space="preserve"> might be anything but joyous.  For</w:t>
      </w:r>
      <w:r w:rsidR="00E16600" w:rsidRPr="00A43D09">
        <w:rPr>
          <w:sz w:val="28"/>
          <w:szCs w:val="28"/>
        </w:rPr>
        <w:t xml:space="preserve"> </w:t>
      </w:r>
      <w:r w:rsidR="00301BF9" w:rsidRPr="00A43D09">
        <w:rPr>
          <w:sz w:val="28"/>
          <w:szCs w:val="28"/>
        </w:rPr>
        <w:t>the kingdom of God</w:t>
      </w:r>
      <w:r w:rsidR="00E16600" w:rsidRPr="00A43D09">
        <w:rPr>
          <w:sz w:val="28"/>
          <w:szCs w:val="28"/>
        </w:rPr>
        <w:t xml:space="preserve"> is</w:t>
      </w:r>
      <w:r w:rsidR="00301BF9" w:rsidRPr="00A43D09">
        <w:rPr>
          <w:sz w:val="28"/>
          <w:szCs w:val="28"/>
        </w:rPr>
        <w:t xml:space="preserve"> w</w:t>
      </w:r>
      <w:r w:rsidR="00E367D1" w:rsidRPr="00A43D09">
        <w:rPr>
          <w:sz w:val="28"/>
          <w:szCs w:val="28"/>
        </w:rPr>
        <w:t>ith and within us all – and mindfulness of</w:t>
      </w:r>
      <w:r w:rsidR="00E16600" w:rsidRPr="00A43D09">
        <w:rPr>
          <w:sz w:val="28"/>
          <w:szCs w:val="28"/>
        </w:rPr>
        <w:t xml:space="preserve"> the joy of</w:t>
      </w:r>
      <w:r w:rsidR="00E367D1" w:rsidRPr="00A43D09">
        <w:rPr>
          <w:sz w:val="28"/>
          <w:szCs w:val="28"/>
        </w:rPr>
        <w:t xml:space="preserve"> that kingdom</w:t>
      </w:r>
      <w:r w:rsidR="00E16600" w:rsidRPr="00A43D09">
        <w:rPr>
          <w:sz w:val="28"/>
          <w:szCs w:val="28"/>
        </w:rPr>
        <w:t xml:space="preserve"> </w:t>
      </w:r>
      <w:r w:rsidR="00E367D1" w:rsidRPr="00A43D09">
        <w:rPr>
          <w:sz w:val="28"/>
          <w:szCs w:val="28"/>
        </w:rPr>
        <w:t>within can stimulate</w:t>
      </w:r>
      <w:r w:rsidR="001C1939" w:rsidRPr="00A43D09">
        <w:rPr>
          <w:sz w:val="28"/>
          <w:szCs w:val="28"/>
        </w:rPr>
        <w:t xml:space="preserve"> </w:t>
      </w:r>
      <w:r w:rsidR="00D136CA" w:rsidRPr="00A43D09">
        <w:rPr>
          <w:sz w:val="28"/>
          <w:szCs w:val="28"/>
        </w:rPr>
        <w:t xml:space="preserve">a </w:t>
      </w:r>
      <w:r w:rsidR="001C1939" w:rsidRPr="00A43D09">
        <w:rPr>
          <w:sz w:val="28"/>
          <w:szCs w:val="28"/>
        </w:rPr>
        <w:t>joy</w:t>
      </w:r>
      <w:r w:rsidR="00D136CA" w:rsidRPr="00A43D09">
        <w:rPr>
          <w:sz w:val="28"/>
          <w:szCs w:val="28"/>
        </w:rPr>
        <w:t xml:space="preserve"> in our souls that is</w:t>
      </w:r>
      <w:r w:rsidR="001C1939" w:rsidRPr="00A43D09">
        <w:rPr>
          <w:sz w:val="28"/>
          <w:szCs w:val="28"/>
        </w:rPr>
        <w:t xml:space="preserve"> beyond words – no matter what o</w:t>
      </w:r>
      <w:r w:rsidR="007A7028" w:rsidRPr="00A43D09">
        <w:rPr>
          <w:sz w:val="28"/>
          <w:szCs w:val="28"/>
        </w:rPr>
        <w:t>ur</w:t>
      </w:r>
      <w:r w:rsidR="001C1939" w:rsidRPr="00A43D09">
        <w:rPr>
          <w:sz w:val="28"/>
          <w:szCs w:val="28"/>
        </w:rPr>
        <w:t xml:space="preserve"> outer circumstances might be.</w:t>
      </w:r>
    </w:p>
    <w:p w14:paraId="0D3FFAFA" w14:textId="7090D3F3" w:rsidR="002E62CD" w:rsidRPr="00A43D09" w:rsidRDefault="002E62CD" w:rsidP="00A43D09">
      <w:pPr>
        <w:spacing w:after="0" w:line="240" w:lineRule="auto"/>
        <w:ind w:firstLine="720"/>
        <w:rPr>
          <w:sz w:val="28"/>
          <w:szCs w:val="28"/>
        </w:rPr>
      </w:pPr>
      <w:r w:rsidRPr="00A43D09">
        <w:rPr>
          <w:sz w:val="28"/>
          <w:szCs w:val="28"/>
        </w:rPr>
        <w:t>So today,</w:t>
      </w:r>
      <w:r w:rsidR="00F2548D" w:rsidRPr="00A43D09">
        <w:rPr>
          <w:sz w:val="28"/>
          <w:szCs w:val="28"/>
        </w:rPr>
        <w:t xml:space="preserve"> on this third Sunday of Advent,</w:t>
      </w:r>
      <w:r w:rsidRPr="00A43D09">
        <w:rPr>
          <w:sz w:val="28"/>
          <w:szCs w:val="28"/>
        </w:rPr>
        <w:t xml:space="preserve"> I invite you to awaken to joy – I</w:t>
      </w:r>
      <w:r w:rsidR="00805330" w:rsidRPr="00A43D09">
        <w:rPr>
          <w:sz w:val="28"/>
          <w:szCs w:val="28"/>
        </w:rPr>
        <w:t xml:space="preserve"> also</w:t>
      </w:r>
      <w:r w:rsidRPr="00A43D09">
        <w:rPr>
          <w:sz w:val="28"/>
          <w:szCs w:val="28"/>
        </w:rPr>
        <w:t xml:space="preserve"> invite you to be “surprised by joy” – for sometimes it certainly can be a surprise.</w:t>
      </w:r>
    </w:p>
    <w:p w14:paraId="4C7117D5" w14:textId="77777777" w:rsidR="00513042" w:rsidRPr="00A43D09" w:rsidRDefault="003958CE" w:rsidP="00A43D09">
      <w:pPr>
        <w:spacing w:after="0" w:line="240" w:lineRule="auto"/>
        <w:ind w:firstLine="720"/>
        <w:rPr>
          <w:sz w:val="28"/>
          <w:szCs w:val="28"/>
        </w:rPr>
      </w:pPr>
      <w:r w:rsidRPr="00A43D09">
        <w:rPr>
          <w:sz w:val="28"/>
          <w:szCs w:val="28"/>
        </w:rPr>
        <w:t xml:space="preserve">Take our passage for today from Philippians, for example.  </w:t>
      </w:r>
      <w:r w:rsidR="0052230F" w:rsidRPr="00A43D09">
        <w:rPr>
          <w:sz w:val="28"/>
          <w:szCs w:val="28"/>
        </w:rPr>
        <w:t>One would think that joy would be the last thing on the mind of Paul</w:t>
      </w:r>
      <w:r w:rsidR="00D81130" w:rsidRPr="00A43D09">
        <w:rPr>
          <w:sz w:val="28"/>
          <w:szCs w:val="28"/>
        </w:rPr>
        <w:t>, w</w:t>
      </w:r>
      <w:r w:rsidR="0052230F" w:rsidRPr="00A43D09">
        <w:rPr>
          <w:sz w:val="28"/>
          <w:szCs w:val="28"/>
        </w:rPr>
        <w:t>ho is in</w:t>
      </w:r>
      <w:r w:rsidR="00D81130" w:rsidRPr="00A43D09">
        <w:rPr>
          <w:sz w:val="28"/>
          <w:szCs w:val="28"/>
        </w:rPr>
        <w:t xml:space="preserve"> prison and awaiting trial at the time of his writing this letter.</w:t>
      </w:r>
      <w:r w:rsidR="006E11F2" w:rsidRPr="00A43D09">
        <w:rPr>
          <w:sz w:val="28"/>
          <w:szCs w:val="28"/>
        </w:rPr>
        <w:t xml:space="preserve">  But the letter oozes with joy, as Paul encourages the church </w:t>
      </w:r>
      <w:r w:rsidR="00D31A66" w:rsidRPr="00A43D09">
        <w:rPr>
          <w:sz w:val="28"/>
          <w:szCs w:val="28"/>
        </w:rPr>
        <w:t>to be persistent in maintaining their faith, even in the face of opposition</w:t>
      </w:r>
      <w:r w:rsidR="00546ABE" w:rsidRPr="00A43D09">
        <w:rPr>
          <w:sz w:val="28"/>
          <w:szCs w:val="28"/>
        </w:rPr>
        <w:t>, even threats of death</w:t>
      </w:r>
      <w:r w:rsidR="00C77A6D" w:rsidRPr="00A43D09">
        <w:rPr>
          <w:sz w:val="28"/>
          <w:szCs w:val="28"/>
        </w:rPr>
        <w:t>.  Paul encourages</w:t>
      </w:r>
      <w:r w:rsidR="00353842" w:rsidRPr="00A43D09">
        <w:rPr>
          <w:sz w:val="28"/>
          <w:szCs w:val="28"/>
        </w:rPr>
        <w:t xml:space="preserve"> joy, for, as he says earlier in the letter, “it is God who is at work in you, enabling you both to will and to work for God’s good pleasure.”</w:t>
      </w:r>
      <w:r w:rsidR="00B95D45" w:rsidRPr="00A43D09">
        <w:rPr>
          <w:sz w:val="28"/>
          <w:szCs w:val="28"/>
        </w:rPr>
        <w:t xml:space="preserve"> </w:t>
      </w:r>
      <w:r w:rsidR="00253B8C" w:rsidRPr="00A43D09">
        <w:rPr>
          <w:sz w:val="28"/>
          <w:szCs w:val="28"/>
        </w:rPr>
        <w:t xml:space="preserve"> That is, </w:t>
      </w:r>
      <w:r w:rsidR="00B95D45" w:rsidRPr="00A43D09">
        <w:rPr>
          <w:sz w:val="28"/>
          <w:szCs w:val="28"/>
        </w:rPr>
        <w:t>joy emanates from the real presence of God, a presence always more powerful than any</w:t>
      </w:r>
      <w:r w:rsidR="005D77FA" w:rsidRPr="00A43D09">
        <w:rPr>
          <w:sz w:val="28"/>
          <w:szCs w:val="28"/>
        </w:rPr>
        <w:t xml:space="preserve"> obstacle in life, including suffering, opposition, and threats of death.</w:t>
      </w:r>
      <w:r w:rsidR="00AF6009" w:rsidRPr="00A43D09">
        <w:rPr>
          <w:sz w:val="28"/>
          <w:szCs w:val="28"/>
        </w:rPr>
        <w:t xml:space="preserve"> </w:t>
      </w:r>
    </w:p>
    <w:p w14:paraId="5E2DCE16" w14:textId="30FAC2F0" w:rsidR="00895772" w:rsidRPr="00A43D09" w:rsidRDefault="00895772" w:rsidP="00A43D09">
      <w:pPr>
        <w:spacing w:after="0" w:line="240" w:lineRule="auto"/>
        <w:ind w:firstLine="720"/>
        <w:rPr>
          <w:sz w:val="28"/>
          <w:szCs w:val="28"/>
        </w:rPr>
      </w:pPr>
      <w:r w:rsidRPr="00A43D09">
        <w:rPr>
          <w:sz w:val="28"/>
          <w:szCs w:val="28"/>
        </w:rPr>
        <w:t>So, I can imagine</w:t>
      </w:r>
      <w:r w:rsidR="007C5483" w:rsidRPr="00A43D09">
        <w:rPr>
          <w:sz w:val="28"/>
          <w:szCs w:val="28"/>
        </w:rPr>
        <w:t xml:space="preserve"> the folks who first hear these words in our passage today</w:t>
      </w:r>
      <w:r w:rsidR="00C35818" w:rsidRPr="00A43D09">
        <w:rPr>
          <w:sz w:val="28"/>
          <w:szCs w:val="28"/>
        </w:rPr>
        <w:t xml:space="preserve"> being quite surprised by joy – </w:t>
      </w:r>
      <w:r w:rsidR="00EE1793" w:rsidRPr="00A43D09">
        <w:rPr>
          <w:sz w:val="28"/>
          <w:szCs w:val="28"/>
        </w:rPr>
        <w:t xml:space="preserve">that is, </w:t>
      </w:r>
      <w:r w:rsidR="00C35818" w:rsidRPr="00A43D09">
        <w:rPr>
          <w:sz w:val="28"/>
          <w:szCs w:val="28"/>
        </w:rPr>
        <w:t xml:space="preserve">surprised to hear Paul encouraging joy </w:t>
      </w:r>
      <w:r w:rsidR="00CC5702" w:rsidRPr="00A43D09">
        <w:rPr>
          <w:sz w:val="28"/>
          <w:szCs w:val="28"/>
        </w:rPr>
        <w:t>–</w:t>
      </w:r>
      <w:r w:rsidR="00C35818" w:rsidRPr="00A43D09">
        <w:rPr>
          <w:sz w:val="28"/>
          <w:szCs w:val="28"/>
        </w:rPr>
        <w:t xml:space="preserve"> perhaps</w:t>
      </w:r>
      <w:r w:rsidR="00CC5702" w:rsidRPr="00A43D09">
        <w:rPr>
          <w:sz w:val="28"/>
          <w:szCs w:val="28"/>
        </w:rPr>
        <w:t xml:space="preserve"> surprised at experiencing</w:t>
      </w:r>
      <w:r w:rsidR="00B52C3C" w:rsidRPr="00A43D09">
        <w:rPr>
          <w:sz w:val="28"/>
          <w:szCs w:val="28"/>
        </w:rPr>
        <w:t xml:space="preserve"> joy</w:t>
      </w:r>
      <w:r w:rsidR="00003DD0" w:rsidRPr="00A43D09">
        <w:rPr>
          <w:sz w:val="28"/>
          <w:szCs w:val="28"/>
        </w:rPr>
        <w:t xml:space="preserve"> themselves,</w:t>
      </w:r>
      <w:r w:rsidR="00B52C3C" w:rsidRPr="00A43D09">
        <w:rPr>
          <w:sz w:val="28"/>
          <w:szCs w:val="28"/>
        </w:rPr>
        <w:t xml:space="preserve"> </w:t>
      </w:r>
      <w:r w:rsidR="008E19C9" w:rsidRPr="00A43D09">
        <w:rPr>
          <w:sz w:val="28"/>
          <w:szCs w:val="28"/>
        </w:rPr>
        <w:t xml:space="preserve">a joy </w:t>
      </w:r>
      <w:r w:rsidR="005C2957" w:rsidRPr="00A43D09">
        <w:rPr>
          <w:sz w:val="28"/>
          <w:szCs w:val="28"/>
        </w:rPr>
        <w:t>for which they have no words of description</w:t>
      </w:r>
      <w:r w:rsidR="00985671" w:rsidRPr="00A43D09">
        <w:rPr>
          <w:sz w:val="28"/>
          <w:szCs w:val="28"/>
        </w:rPr>
        <w:t xml:space="preserve"> – only the words of Paul:</w:t>
      </w:r>
      <w:r w:rsidR="008027DE" w:rsidRPr="00A43D09">
        <w:rPr>
          <w:sz w:val="28"/>
          <w:szCs w:val="28"/>
        </w:rPr>
        <w:t xml:space="preserve"> “Rejoice in the Lord always</w:t>
      </w:r>
      <w:r w:rsidR="00A42A39" w:rsidRPr="00A43D09">
        <w:rPr>
          <w:sz w:val="28"/>
          <w:szCs w:val="28"/>
        </w:rPr>
        <w:t>;</w:t>
      </w:r>
      <w:r w:rsidR="00D75EA2" w:rsidRPr="00A43D09">
        <w:rPr>
          <w:sz w:val="28"/>
          <w:szCs w:val="28"/>
        </w:rPr>
        <w:t xml:space="preserve"> </w:t>
      </w:r>
      <w:r w:rsidR="00A42A39" w:rsidRPr="00A43D09">
        <w:rPr>
          <w:sz w:val="28"/>
          <w:szCs w:val="28"/>
        </w:rPr>
        <w:t>again</w:t>
      </w:r>
      <w:r w:rsidR="00BE7373" w:rsidRPr="00A43D09">
        <w:rPr>
          <w:sz w:val="28"/>
          <w:szCs w:val="28"/>
        </w:rPr>
        <w:t>,</w:t>
      </w:r>
      <w:r w:rsidR="00A42A39" w:rsidRPr="00A43D09">
        <w:rPr>
          <w:sz w:val="28"/>
          <w:szCs w:val="28"/>
        </w:rPr>
        <w:t xml:space="preserve"> I will say, Rejoice,</w:t>
      </w:r>
      <w:r w:rsidR="008027DE" w:rsidRPr="00A43D09">
        <w:rPr>
          <w:sz w:val="28"/>
          <w:szCs w:val="28"/>
        </w:rPr>
        <w:t>” writes Paul.</w:t>
      </w:r>
      <w:r w:rsidR="000F1E02" w:rsidRPr="00A43D09">
        <w:rPr>
          <w:sz w:val="28"/>
          <w:szCs w:val="28"/>
        </w:rPr>
        <w:t xml:space="preserve"> “Let your </w:t>
      </w:r>
      <w:r w:rsidR="000F1E02" w:rsidRPr="00A43D09">
        <w:rPr>
          <w:sz w:val="28"/>
          <w:szCs w:val="28"/>
        </w:rPr>
        <w:lastRenderedPageBreak/>
        <w:t>gentleness be known to everyone.  The Lord is near.</w:t>
      </w:r>
      <w:r w:rsidR="00D642D9" w:rsidRPr="00A43D09">
        <w:rPr>
          <w:sz w:val="28"/>
          <w:szCs w:val="28"/>
        </w:rPr>
        <w:t>”</w:t>
      </w:r>
      <w:r w:rsidR="000F1E02" w:rsidRPr="00A43D09">
        <w:rPr>
          <w:sz w:val="28"/>
          <w:szCs w:val="28"/>
        </w:rPr>
        <w:t xml:space="preserve">  </w:t>
      </w:r>
      <w:r w:rsidR="00BE7373" w:rsidRPr="00A43D09">
        <w:rPr>
          <w:sz w:val="28"/>
          <w:szCs w:val="28"/>
        </w:rPr>
        <w:t xml:space="preserve">Joy – enmeshed in the presence </w:t>
      </w:r>
      <w:r w:rsidR="00640BF0" w:rsidRPr="00A43D09">
        <w:rPr>
          <w:sz w:val="28"/>
          <w:szCs w:val="28"/>
        </w:rPr>
        <w:t>and</w:t>
      </w:r>
      <w:r w:rsidR="00BE7373" w:rsidRPr="00A43D09">
        <w:rPr>
          <w:sz w:val="28"/>
          <w:szCs w:val="28"/>
        </w:rPr>
        <w:t xml:space="preserve"> peace of God</w:t>
      </w:r>
      <w:r w:rsidR="00286993" w:rsidRPr="00A43D09">
        <w:rPr>
          <w:sz w:val="28"/>
          <w:szCs w:val="28"/>
        </w:rPr>
        <w:t xml:space="preserve"> – is beyond understanding – often quite a surprise!</w:t>
      </w:r>
    </w:p>
    <w:p w14:paraId="58656AF2" w14:textId="21DC28F4" w:rsidR="007B5004" w:rsidRPr="00A43D09" w:rsidRDefault="007B5004" w:rsidP="00A43D09">
      <w:pPr>
        <w:spacing w:after="0" w:line="240" w:lineRule="auto"/>
        <w:rPr>
          <w:sz w:val="28"/>
          <w:szCs w:val="28"/>
        </w:rPr>
      </w:pPr>
      <w:r w:rsidRPr="00A43D09">
        <w:rPr>
          <w:sz w:val="28"/>
          <w:szCs w:val="28"/>
        </w:rPr>
        <w:tab/>
        <w:t xml:space="preserve">The prophet Zephaniah also expresses a joy like </w:t>
      </w:r>
      <w:r w:rsidR="008740D3" w:rsidRPr="00A43D09">
        <w:rPr>
          <w:sz w:val="28"/>
          <w:szCs w:val="28"/>
        </w:rPr>
        <w:t xml:space="preserve">this.  In the case of our Old Testament passage, the joy </w:t>
      </w:r>
      <w:r w:rsidR="008E53D3" w:rsidRPr="00A43D09">
        <w:rPr>
          <w:sz w:val="28"/>
          <w:szCs w:val="28"/>
        </w:rPr>
        <w:t>is the result of God’s promise</w:t>
      </w:r>
      <w:r w:rsidR="00F220AD" w:rsidRPr="00A43D09">
        <w:rPr>
          <w:sz w:val="28"/>
          <w:szCs w:val="28"/>
        </w:rPr>
        <w:t xml:space="preserve"> </w:t>
      </w:r>
      <w:r w:rsidR="00955B49" w:rsidRPr="00A43D09">
        <w:rPr>
          <w:sz w:val="28"/>
          <w:szCs w:val="28"/>
        </w:rPr>
        <w:t xml:space="preserve">of restoration to Jerusalem </w:t>
      </w:r>
      <w:r w:rsidR="00B81DE8" w:rsidRPr="00A43D09">
        <w:rPr>
          <w:sz w:val="28"/>
          <w:szCs w:val="28"/>
        </w:rPr>
        <w:t>for</w:t>
      </w:r>
      <w:r w:rsidR="00F220AD" w:rsidRPr="00A43D09">
        <w:rPr>
          <w:sz w:val="28"/>
          <w:szCs w:val="28"/>
        </w:rPr>
        <w:t xml:space="preserve"> the ancient people of Israel.</w:t>
      </w:r>
      <w:r w:rsidR="00944F22" w:rsidRPr="00A43D09">
        <w:rPr>
          <w:sz w:val="28"/>
          <w:szCs w:val="28"/>
        </w:rPr>
        <w:t xml:space="preserve">  For</w:t>
      </w:r>
      <w:r w:rsidR="006B72BC" w:rsidRPr="00A43D09">
        <w:rPr>
          <w:sz w:val="28"/>
          <w:szCs w:val="28"/>
        </w:rPr>
        <w:t xml:space="preserve"> God is “with them,”</w:t>
      </w:r>
      <w:r w:rsidR="00910CFE" w:rsidRPr="00A43D09">
        <w:rPr>
          <w:sz w:val="28"/>
          <w:szCs w:val="28"/>
        </w:rPr>
        <w:t xml:space="preserve"> as the Old Testament claims</w:t>
      </w:r>
      <w:r w:rsidR="00160A5C" w:rsidRPr="00A43D09">
        <w:rPr>
          <w:sz w:val="28"/>
          <w:szCs w:val="28"/>
        </w:rPr>
        <w:t xml:space="preserve"> </w:t>
      </w:r>
      <w:proofErr w:type="gramStart"/>
      <w:r w:rsidR="00910CFE" w:rsidRPr="00A43D09">
        <w:rPr>
          <w:sz w:val="28"/>
          <w:szCs w:val="28"/>
        </w:rPr>
        <w:t>over and over again</w:t>
      </w:r>
      <w:proofErr w:type="gramEnd"/>
      <w:r w:rsidR="00160A5C" w:rsidRPr="00A43D09">
        <w:rPr>
          <w:sz w:val="28"/>
          <w:szCs w:val="28"/>
        </w:rPr>
        <w:t xml:space="preserve"> – and </w:t>
      </w:r>
      <w:r w:rsidR="006B72BC" w:rsidRPr="00A43D09">
        <w:rPr>
          <w:sz w:val="28"/>
          <w:szCs w:val="28"/>
        </w:rPr>
        <w:t xml:space="preserve">no amount of </w:t>
      </w:r>
      <w:r w:rsidR="001F05D1" w:rsidRPr="00A43D09">
        <w:rPr>
          <w:sz w:val="28"/>
          <w:szCs w:val="28"/>
        </w:rPr>
        <w:t>suffering, opposition, or threats of death will be able to</w:t>
      </w:r>
      <w:r w:rsidR="00F445C8" w:rsidRPr="00A43D09">
        <w:rPr>
          <w:sz w:val="28"/>
          <w:szCs w:val="28"/>
        </w:rPr>
        <w:t xml:space="preserve"> remove God’s</w:t>
      </w:r>
      <w:r w:rsidR="00E54B77" w:rsidRPr="00A43D09">
        <w:rPr>
          <w:sz w:val="28"/>
          <w:szCs w:val="28"/>
        </w:rPr>
        <w:t xml:space="preserve"> restorative presence</w:t>
      </w:r>
      <w:r w:rsidR="00F445C8" w:rsidRPr="00A43D09">
        <w:rPr>
          <w:sz w:val="28"/>
          <w:szCs w:val="28"/>
        </w:rPr>
        <w:t xml:space="preserve"> from their midst</w:t>
      </w:r>
      <w:r w:rsidR="00D31CD4" w:rsidRPr="00A43D09">
        <w:rPr>
          <w:sz w:val="28"/>
          <w:szCs w:val="28"/>
        </w:rPr>
        <w:t xml:space="preserve"> – again,</w:t>
      </w:r>
      <w:r w:rsidR="00172616" w:rsidRPr="00A43D09">
        <w:rPr>
          <w:sz w:val="28"/>
          <w:szCs w:val="28"/>
        </w:rPr>
        <w:t xml:space="preserve"> I would imagine</w:t>
      </w:r>
      <w:r w:rsidR="00106F0A" w:rsidRPr="00A43D09">
        <w:rPr>
          <w:sz w:val="28"/>
          <w:szCs w:val="28"/>
        </w:rPr>
        <w:t xml:space="preserve"> the joy</w:t>
      </w:r>
      <w:r w:rsidR="00B525A4" w:rsidRPr="00A43D09">
        <w:rPr>
          <w:sz w:val="28"/>
          <w:szCs w:val="28"/>
        </w:rPr>
        <w:t xml:space="preserve"> that</w:t>
      </w:r>
      <w:r w:rsidR="00106F0A" w:rsidRPr="00A43D09">
        <w:rPr>
          <w:sz w:val="28"/>
          <w:szCs w:val="28"/>
        </w:rPr>
        <w:t xml:space="preserve"> Zephaniah</w:t>
      </w:r>
      <w:r w:rsidR="00B525A4" w:rsidRPr="00A43D09">
        <w:rPr>
          <w:sz w:val="28"/>
          <w:szCs w:val="28"/>
        </w:rPr>
        <w:t xml:space="preserve"> expresses</w:t>
      </w:r>
      <w:r w:rsidR="00106F0A" w:rsidRPr="00A43D09">
        <w:rPr>
          <w:sz w:val="28"/>
          <w:szCs w:val="28"/>
        </w:rPr>
        <w:t xml:space="preserve"> being</w:t>
      </w:r>
      <w:r w:rsidR="00172616" w:rsidRPr="00A43D09">
        <w:rPr>
          <w:sz w:val="28"/>
          <w:szCs w:val="28"/>
        </w:rPr>
        <w:t xml:space="preserve"> quite a surprise</w:t>
      </w:r>
      <w:r w:rsidR="00C1317F" w:rsidRPr="00A43D09">
        <w:rPr>
          <w:sz w:val="28"/>
          <w:szCs w:val="28"/>
        </w:rPr>
        <w:t xml:space="preserve"> to the ancient people of Israel</w:t>
      </w:r>
      <w:r w:rsidR="00CE77DE" w:rsidRPr="00A43D09">
        <w:rPr>
          <w:sz w:val="28"/>
          <w:szCs w:val="28"/>
        </w:rPr>
        <w:t>.</w:t>
      </w:r>
    </w:p>
    <w:p w14:paraId="18959F97" w14:textId="1588AF49" w:rsidR="0041426E" w:rsidRPr="00A43D09" w:rsidRDefault="005B4E9C" w:rsidP="00A43D09">
      <w:pPr>
        <w:spacing w:after="0" w:line="240" w:lineRule="auto"/>
        <w:rPr>
          <w:sz w:val="28"/>
          <w:szCs w:val="28"/>
        </w:rPr>
      </w:pPr>
      <w:r w:rsidRPr="00A43D09">
        <w:rPr>
          <w:sz w:val="28"/>
          <w:szCs w:val="28"/>
        </w:rPr>
        <w:tab/>
      </w:r>
      <w:r w:rsidR="001C5C70" w:rsidRPr="00A43D09">
        <w:rPr>
          <w:sz w:val="28"/>
          <w:szCs w:val="28"/>
        </w:rPr>
        <w:t>So, “surprised by joy.” I</w:t>
      </w:r>
      <w:r w:rsidR="00BA7481" w:rsidRPr="00A43D09">
        <w:rPr>
          <w:sz w:val="28"/>
          <w:szCs w:val="28"/>
        </w:rPr>
        <w:t xml:space="preserve"> derive the title of this sermon today from </w:t>
      </w:r>
      <w:r w:rsidRPr="00A43D09">
        <w:rPr>
          <w:sz w:val="28"/>
          <w:szCs w:val="28"/>
        </w:rPr>
        <w:t>a</w:t>
      </w:r>
      <w:r w:rsidR="00C92400" w:rsidRPr="00A43D09">
        <w:rPr>
          <w:sz w:val="28"/>
          <w:szCs w:val="28"/>
        </w:rPr>
        <w:t xml:space="preserve"> marvelous book</w:t>
      </w:r>
      <w:r w:rsidR="00BA7481" w:rsidRPr="00A43D09">
        <w:rPr>
          <w:sz w:val="28"/>
          <w:szCs w:val="28"/>
        </w:rPr>
        <w:t xml:space="preserve"> by that name, written</w:t>
      </w:r>
      <w:r w:rsidR="00C92400" w:rsidRPr="00A43D09">
        <w:rPr>
          <w:sz w:val="28"/>
          <w:szCs w:val="28"/>
        </w:rPr>
        <w:t xml:space="preserve"> by </w:t>
      </w:r>
      <w:r w:rsidR="003275E9" w:rsidRPr="00A43D09">
        <w:rPr>
          <w:sz w:val="28"/>
          <w:szCs w:val="28"/>
        </w:rPr>
        <w:t xml:space="preserve">C.S. Lewis, </w:t>
      </w:r>
      <w:r w:rsidR="00884953" w:rsidRPr="00A43D09">
        <w:rPr>
          <w:sz w:val="28"/>
          <w:szCs w:val="28"/>
        </w:rPr>
        <w:t>that great 20</w:t>
      </w:r>
      <w:r w:rsidR="00884953" w:rsidRPr="00A43D09">
        <w:rPr>
          <w:sz w:val="28"/>
          <w:szCs w:val="28"/>
          <w:vertAlign w:val="superscript"/>
        </w:rPr>
        <w:t>th</w:t>
      </w:r>
      <w:r w:rsidR="00884953" w:rsidRPr="00A43D09">
        <w:rPr>
          <w:sz w:val="28"/>
          <w:szCs w:val="28"/>
        </w:rPr>
        <w:t xml:space="preserve"> century Christian apologist, </w:t>
      </w:r>
      <w:r w:rsidR="00EA4ABF" w:rsidRPr="00A43D09">
        <w:rPr>
          <w:sz w:val="28"/>
          <w:szCs w:val="28"/>
        </w:rPr>
        <w:t>and the person probably most responsible</w:t>
      </w:r>
      <w:r w:rsidR="00E12932" w:rsidRPr="00A43D09">
        <w:rPr>
          <w:sz w:val="28"/>
          <w:szCs w:val="28"/>
        </w:rPr>
        <w:t>, through his writings,</w:t>
      </w:r>
      <w:r w:rsidR="00EA4ABF" w:rsidRPr="00A43D09">
        <w:rPr>
          <w:sz w:val="28"/>
          <w:szCs w:val="28"/>
        </w:rPr>
        <w:t xml:space="preserve"> for</w:t>
      </w:r>
      <w:r w:rsidR="00436408" w:rsidRPr="00A43D09">
        <w:rPr>
          <w:sz w:val="28"/>
          <w:szCs w:val="28"/>
        </w:rPr>
        <w:t xml:space="preserve"> convincing</w:t>
      </w:r>
      <w:r w:rsidR="00EA4ABF" w:rsidRPr="00A43D09">
        <w:rPr>
          <w:sz w:val="28"/>
          <w:szCs w:val="28"/>
        </w:rPr>
        <w:t xml:space="preserve"> me</w:t>
      </w:r>
      <w:r w:rsidR="00436408" w:rsidRPr="00A43D09">
        <w:rPr>
          <w:sz w:val="28"/>
          <w:szCs w:val="28"/>
        </w:rPr>
        <w:t xml:space="preserve"> to go</w:t>
      </w:r>
      <w:r w:rsidR="00EA4ABF" w:rsidRPr="00A43D09">
        <w:rPr>
          <w:sz w:val="28"/>
          <w:szCs w:val="28"/>
        </w:rPr>
        <w:t xml:space="preserve"> into Christian ministry</w:t>
      </w:r>
      <w:r w:rsidR="00E12932" w:rsidRPr="00A43D09">
        <w:rPr>
          <w:sz w:val="28"/>
          <w:szCs w:val="28"/>
        </w:rPr>
        <w:t>.</w:t>
      </w:r>
      <w:r w:rsidR="00DB2C49" w:rsidRPr="00A43D09">
        <w:rPr>
          <w:sz w:val="28"/>
          <w:szCs w:val="28"/>
        </w:rPr>
        <w:t xml:space="preserve">  “Surprised by Joy” is a partial autobiography</w:t>
      </w:r>
      <w:r w:rsidR="004835F8" w:rsidRPr="00A43D09">
        <w:rPr>
          <w:sz w:val="28"/>
          <w:szCs w:val="28"/>
        </w:rPr>
        <w:t xml:space="preserve"> that Lewis wrote</w:t>
      </w:r>
      <w:r w:rsidR="00EE7AA1" w:rsidRPr="00A43D09">
        <w:rPr>
          <w:sz w:val="28"/>
          <w:szCs w:val="28"/>
        </w:rPr>
        <w:t xml:space="preserve"> in 1955</w:t>
      </w:r>
      <w:r w:rsidR="007573C2" w:rsidRPr="00A43D09">
        <w:rPr>
          <w:sz w:val="28"/>
          <w:szCs w:val="28"/>
        </w:rPr>
        <w:t>. It covers</w:t>
      </w:r>
      <w:r w:rsidR="00671668" w:rsidRPr="00A43D09">
        <w:rPr>
          <w:sz w:val="28"/>
          <w:szCs w:val="28"/>
        </w:rPr>
        <w:t xml:space="preserve"> his life from early childhood to his conversion to Christianity in 1931.</w:t>
      </w:r>
      <w:r w:rsidR="007573C2" w:rsidRPr="00A43D09">
        <w:rPr>
          <w:sz w:val="28"/>
          <w:szCs w:val="28"/>
        </w:rPr>
        <w:t xml:space="preserve">  </w:t>
      </w:r>
      <w:r w:rsidR="006C6A2E" w:rsidRPr="00A43D09">
        <w:rPr>
          <w:sz w:val="28"/>
          <w:szCs w:val="28"/>
        </w:rPr>
        <w:t>The complete title of the book is “Surprised by Joy – The Shape of My Early Life</w:t>
      </w:r>
      <w:r w:rsidR="002F0605" w:rsidRPr="00A43D09">
        <w:rPr>
          <w:sz w:val="28"/>
          <w:szCs w:val="28"/>
        </w:rPr>
        <w:t>.”</w:t>
      </w:r>
    </w:p>
    <w:p w14:paraId="31995D6E" w14:textId="49D19F4E" w:rsidR="00BF61DE" w:rsidRPr="00A43D09" w:rsidRDefault="00BF61DE" w:rsidP="00A43D09">
      <w:pPr>
        <w:spacing w:after="0" w:line="240" w:lineRule="auto"/>
        <w:rPr>
          <w:sz w:val="28"/>
          <w:szCs w:val="28"/>
        </w:rPr>
      </w:pPr>
      <w:r w:rsidRPr="00A43D09">
        <w:rPr>
          <w:sz w:val="28"/>
          <w:szCs w:val="28"/>
        </w:rPr>
        <w:tab/>
      </w:r>
      <w:r w:rsidR="00522F18" w:rsidRPr="00A43D09">
        <w:rPr>
          <w:sz w:val="28"/>
          <w:szCs w:val="28"/>
        </w:rPr>
        <w:t xml:space="preserve">And </w:t>
      </w:r>
      <w:r w:rsidR="002B214A" w:rsidRPr="00A43D09">
        <w:rPr>
          <w:sz w:val="28"/>
          <w:szCs w:val="28"/>
        </w:rPr>
        <w:t>Lewis takes the title of his book from</w:t>
      </w:r>
      <w:r w:rsidR="00611294" w:rsidRPr="00A43D09">
        <w:rPr>
          <w:sz w:val="28"/>
          <w:szCs w:val="28"/>
        </w:rPr>
        <w:t xml:space="preserve"> a poem</w:t>
      </w:r>
      <w:r w:rsidR="00CE6025" w:rsidRPr="00A43D09">
        <w:rPr>
          <w:sz w:val="28"/>
          <w:szCs w:val="28"/>
        </w:rPr>
        <w:t xml:space="preserve"> </w:t>
      </w:r>
      <w:r w:rsidR="00611294" w:rsidRPr="00A43D09">
        <w:rPr>
          <w:sz w:val="28"/>
          <w:szCs w:val="28"/>
        </w:rPr>
        <w:t>by William Wordsworth</w:t>
      </w:r>
      <w:r w:rsidR="00DE52D2" w:rsidRPr="00A43D09">
        <w:rPr>
          <w:sz w:val="28"/>
          <w:szCs w:val="28"/>
        </w:rPr>
        <w:t xml:space="preserve">, “Surprised by Joy – Impatient </w:t>
      </w:r>
      <w:r w:rsidR="00AD2CE3" w:rsidRPr="00A43D09">
        <w:rPr>
          <w:sz w:val="28"/>
          <w:szCs w:val="28"/>
        </w:rPr>
        <w:t>a</w:t>
      </w:r>
      <w:r w:rsidR="00DE52D2" w:rsidRPr="00A43D09">
        <w:rPr>
          <w:sz w:val="28"/>
          <w:szCs w:val="28"/>
        </w:rPr>
        <w:t>s the Wind.”</w:t>
      </w:r>
      <w:r w:rsidR="00AD2CE3" w:rsidRPr="00A43D09">
        <w:rPr>
          <w:sz w:val="28"/>
          <w:szCs w:val="28"/>
        </w:rPr>
        <w:t xml:space="preserve">  In this</w:t>
      </w:r>
      <w:r w:rsidR="00B81DE8" w:rsidRPr="00A43D09">
        <w:rPr>
          <w:sz w:val="28"/>
          <w:szCs w:val="28"/>
        </w:rPr>
        <w:t xml:space="preserve"> poem, this</w:t>
      </w:r>
      <w:r w:rsidR="00611294" w:rsidRPr="00A43D09">
        <w:rPr>
          <w:sz w:val="28"/>
          <w:szCs w:val="28"/>
        </w:rPr>
        <w:t xml:space="preserve"> sonnet</w:t>
      </w:r>
      <w:r w:rsidR="00AD2CE3" w:rsidRPr="00A43D09">
        <w:rPr>
          <w:sz w:val="28"/>
          <w:szCs w:val="28"/>
        </w:rPr>
        <w:t>,</w:t>
      </w:r>
      <w:r w:rsidR="00587284" w:rsidRPr="00A43D09">
        <w:rPr>
          <w:sz w:val="28"/>
          <w:szCs w:val="28"/>
        </w:rPr>
        <w:t xml:space="preserve"> Wordsworth expresses his struggle to cope with the death of his young daughter</w:t>
      </w:r>
      <w:r w:rsidR="00E42049" w:rsidRPr="00A43D09">
        <w:rPr>
          <w:sz w:val="28"/>
          <w:szCs w:val="28"/>
        </w:rPr>
        <w:t xml:space="preserve">.  </w:t>
      </w:r>
      <w:r w:rsidR="00A66594" w:rsidRPr="00A43D09">
        <w:rPr>
          <w:sz w:val="28"/>
          <w:szCs w:val="28"/>
        </w:rPr>
        <w:t>And he is quite surprised that he experiences an unexplainable joy</w:t>
      </w:r>
      <w:r w:rsidR="000402EB" w:rsidRPr="00A43D09">
        <w:rPr>
          <w:sz w:val="28"/>
          <w:szCs w:val="28"/>
        </w:rPr>
        <w:t xml:space="preserve"> as he expresses his sorrow</w:t>
      </w:r>
      <w:r w:rsidR="004746BB" w:rsidRPr="00A43D09">
        <w:rPr>
          <w:sz w:val="28"/>
          <w:szCs w:val="28"/>
        </w:rPr>
        <w:t>.  Word</w:t>
      </w:r>
      <w:r w:rsidR="009F4D55" w:rsidRPr="00A43D09">
        <w:rPr>
          <w:sz w:val="28"/>
          <w:szCs w:val="28"/>
        </w:rPr>
        <w:t>sworth</w:t>
      </w:r>
      <w:r w:rsidR="000B1FC7" w:rsidRPr="00A43D09">
        <w:rPr>
          <w:sz w:val="28"/>
          <w:szCs w:val="28"/>
        </w:rPr>
        <w:t>, in other words, is “surprised by joy”</w:t>
      </w:r>
      <w:r w:rsidR="00150A84" w:rsidRPr="00A43D09">
        <w:rPr>
          <w:sz w:val="28"/>
          <w:szCs w:val="28"/>
        </w:rPr>
        <w:t xml:space="preserve"> even though he is grief-stricken.</w:t>
      </w:r>
    </w:p>
    <w:p w14:paraId="592CAA24" w14:textId="140936BE" w:rsidR="00B35314" w:rsidRPr="00A43D09" w:rsidRDefault="000B1FC7" w:rsidP="00A43D09">
      <w:pPr>
        <w:spacing w:after="0" w:line="240" w:lineRule="auto"/>
        <w:rPr>
          <w:sz w:val="28"/>
          <w:szCs w:val="28"/>
        </w:rPr>
      </w:pPr>
      <w:r w:rsidRPr="00A43D09">
        <w:rPr>
          <w:sz w:val="28"/>
          <w:szCs w:val="28"/>
        </w:rPr>
        <w:tab/>
      </w:r>
      <w:r w:rsidR="00BE1414" w:rsidRPr="00A43D09">
        <w:rPr>
          <w:sz w:val="28"/>
          <w:szCs w:val="28"/>
        </w:rPr>
        <w:t xml:space="preserve">In his book, </w:t>
      </w:r>
      <w:r w:rsidRPr="00A43D09">
        <w:rPr>
          <w:sz w:val="28"/>
          <w:szCs w:val="28"/>
        </w:rPr>
        <w:t>C.S. Lewis</w:t>
      </w:r>
      <w:r w:rsidR="007B2EF4" w:rsidRPr="00A43D09">
        <w:rPr>
          <w:sz w:val="28"/>
          <w:szCs w:val="28"/>
        </w:rPr>
        <w:t xml:space="preserve"> deals with his</w:t>
      </w:r>
      <w:r w:rsidR="00305785" w:rsidRPr="00A43D09">
        <w:rPr>
          <w:sz w:val="28"/>
          <w:szCs w:val="28"/>
        </w:rPr>
        <w:t xml:space="preserve"> struggles in his gradual conversion from atheism – then to theism – and finally to Christianity</w:t>
      </w:r>
      <w:r w:rsidR="00764B61" w:rsidRPr="00A43D09">
        <w:rPr>
          <w:sz w:val="28"/>
          <w:szCs w:val="28"/>
        </w:rPr>
        <w:t>.</w:t>
      </w:r>
      <w:r w:rsidR="00AC2E18" w:rsidRPr="00A43D09">
        <w:rPr>
          <w:sz w:val="28"/>
          <w:szCs w:val="28"/>
        </w:rPr>
        <w:t xml:space="preserve">  The “joy” about which Lewis writes </w:t>
      </w:r>
      <w:r w:rsidR="00B83228" w:rsidRPr="00A43D09">
        <w:rPr>
          <w:sz w:val="28"/>
          <w:szCs w:val="28"/>
        </w:rPr>
        <w:t>is quite un</w:t>
      </w:r>
      <w:r w:rsidR="004E7FC5" w:rsidRPr="00A43D09">
        <w:rPr>
          <w:sz w:val="28"/>
          <w:szCs w:val="28"/>
        </w:rPr>
        <w:t xml:space="preserve">like what most of us probably think of when we think of </w:t>
      </w:r>
      <w:r w:rsidR="008C705C" w:rsidRPr="00A43D09">
        <w:rPr>
          <w:sz w:val="28"/>
          <w:szCs w:val="28"/>
        </w:rPr>
        <w:t>joy as</w:t>
      </w:r>
      <w:r w:rsidR="00E36890" w:rsidRPr="00A43D09">
        <w:rPr>
          <w:sz w:val="28"/>
          <w:szCs w:val="28"/>
        </w:rPr>
        <w:t xml:space="preserve"> an expression of happiness</w:t>
      </w:r>
      <w:r w:rsidR="008C705C" w:rsidRPr="00A43D09">
        <w:rPr>
          <w:sz w:val="28"/>
          <w:szCs w:val="28"/>
        </w:rPr>
        <w:t>.</w:t>
      </w:r>
      <w:r w:rsidR="004E244D" w:rsidRPr="00A43D09">
        <w:rPr>
          <w:sz w:val="28"/>
          <w:szCs w:val="28"/>
        </w:rPr>
        <w:t xml:space="preserve">  </w:t>
      </w:r>
      <w:r w:rsidR="00816FCA" w:rsidRPr="00A43D09">
        <w:rPr>
          <w:sz w:val="28"/>
          <w:szCs w:val="28"/>
        </w:rPr>
        <w:t>“J</w:t>
      </w:r>
      <w:r w:rsidR="0066351A" w:rsidRPr="00A43D09">
        <w:rPr>
          <w:sz w:val="28"/>
          <w:szCs w:val="28"/>
        </w:rPr>
        <w:t>oy”</w:t>
      </w:r>
      <w:r w:rsidR="00816FCA" w:rsidRPr="00A43D09">
        <w:rPr>
          <w:sz w:val="28"/>
          <w:szCs w:val="28"/>
        </w:rPr>
        <w:t xml:space="preserve"> is the word</w:t>
      </w:r>
      <w:r w:rsidR="00C50A43" w:rsidRPr="00A43D09">
        <w:rPr>
          <w:sz w:val="28"/>
          <w:szCs w:val="28"/>
        </w:rPr>
        <w:t xml:space="preserve"> that Lewis</w:t>
      </w:r>
      <w:r w:rsidR="00816FCA" w:rsidRPr="00A43D09">
        <w:rPr>
          <w:sz w:val="28"/>
          <w:szCs w:val="28"/>
        </w:rPr>
        <w:t xml:space="preserve"> uses to translate a German word – “Sehnsucht”</w:t>
      </w:r>
      <w:r w:rsidR="00C50A43" w:rsidRPr="00A43D09">
        <w:rPr>
          <w:sz w:val="28"/>
          <w:szCs w:val="28"/>
        </w:rPr>
        <w:t xml:space="preserve"> – which means something like “longing.”</w:t>
      </w:r>
      <w:r w:rsidR="00184C20" w:rsidRPr="00A43D09">
        <w:rPr>
          <w:sz w:val="28"/>
          <w:szCs w:val="28"/>
        </w:rPr>
        <w:t xml:space="preserve"> </w:t>
      </w:r>
      <w:proofErr w:type="gramStart"/>
      <w:r w:rsidR="00264B11" w:rsidRPr="00A43D09">
        <w:rPr>
          <w:sz w:val="28"/>
          <w:szCs w:val="28"/>
        </w:rPr>
        <w:t>So</w:t>
      </w:r>
      <w:proofErr w:type="gramEnd"/>
      <w:r w:rsidR="00264B11" w:rsidRPr="00A43D09">
        <w:rPr>
          <w:sz w:val="28"/>
          <w:szCs w:val="28"/>
        </w:rPr>
        <w:t xml:space="preserve"> t</w:t>
      </w:r>
      <w:r w:rsidR="00167D63" w:rsidRPr="00A43D09">
        <w:rPr>
          <w:sz w:val="28"/>
          <w:szCs w:val="28"/>
        </w:rPr>
        <w:t>he joy about which Lewis writes is more like a “longing” for something</w:t>
      </w:r>
      <w:r w:rsidR="002E0608" w:rsidRPr="00A43D09">
        <w:rPr>
          <w:sz w:val="28"/>
          <w:szCs w:val="28"/>
        </w:rPr>
        <w:t>, rather than happiness about something</w:t>
      </w:r>
      <w:r w:rsidR="00167D63" w:rsidRPr="00A43D09">
        <w:rPr>
          <w:sz w:val="28"/>
          <w:szCs w:val="28"/>
        </w:rPr>
        <w:t>.</w:t>
      </w:r>
      <w:r w:rsidR="00145412" w:rsidRPr="00A43D09">
        <w:rPr>
          <w:sz w:val="28"/>
          <w:szCs w:val="28"/>
        </w:rPr>
        <w:t xml:space="preserve">  This</w:t>
      </w:r>
      <w:r w:rsidR="00293D52" w:rsidRPr="00A43D09">
        <w:rPr>
          <w:sz w:val="28"/>
          <w:szCs w:val="28"/>
        </w:rPr>
        <w:t xml:space="preserve"> joy</w:t>
      </w:r>
      <w:r w:rsidR="00E274DB" w:rsidRPr="00A43D09">
        <w:rPr>
          <w:sz w:val="28"/>
          <w:szCs w:val="28"/>
        </w:rPr>
        <w:t xml:space="preserve"> he refers to as </w:t>
      </w:r>
      <w:r w:rsidR="00145412" w:rsidRPr="00A43D09">
        <w:rPr>
          <w:sz w:val="28"/>
          <w:szCs w:val="28"/>
        </w:rPr>
        <w:t>“longing” was</w:t>
      </w:r>
      <w:r w:rsidR="009D4F2F" w:rsidRPr="00A43D09">
        <w:rPr>
          <w:sz w:val="28"/>
          <w:szCs w:val="28"/>
        </w:rPr>
        <w:t xml:space="preserve"> apparently</w:t>
      </w:r>
      <w:r w:rsidR="00145412" w:rsidRPr="00A43D09">
        <w:rPr>
          <w:sz w:val="28"/>
          <w:szCs w:val="28"/>
        </w:rPr>
        <w:t xml:space="preserve"> an accidental discovery </w:t>
      </w:r>
      <w:r w:rsidR="00E274DB" w:rsidRPr="00A43D09">
        <w:rPr>
          <w:sz w:val="28"/>
          <w:szCs w:val="28"/>
        </w:rPr>
        <w:t>in his life.</w:t>
      </w:r>
      <w:r w:rsidR="0011104C" w:rsidRPr="00A43D09">
        <w:rPr>
          <w:sz w:val="28"/>
          <w:szCs w:val="28"/>
        </w:rPr>
        <w:t xml:space="preserve">  </w:t>
      </w:r>
      <w:r w:rsidR="00B72DD5" w:rsidRPr="00A43D09">
        <w:rPr>
          <w:sz w:val="28"/>
          <w:szCs w:val="28"/>
        </w:rPr>
        <w:t>And h</w:t>
      </w:r>
      <w:r w:rsidR="0011104C" w:rsidRPr="00A43D09">
        <w:rPr>
          <w:sz w:val="28"/>
          <w:szCs w:val="28"/>
        </w:rPr>
        <w:t>is experience of this phenomenon</w:t>
      </w:r>
      <w:r w:rsidR="00E5537D" w:rsidRPr="00A43D09">
        <w:rPr>
          <w:sz w:val="28"/>
          <w:szCs w:val="28"/>
        </w:rPr>
        <w:t xml:space="preserve"> was pretty much unexplainable to Lewis.</w:t>
      </w:r>
      <w:r w:rsidR="002867E3" w:rsidRPr="00A43D09">
        <w:rPr>
          <w:sz w:val="28"/>
          <w:szCs w:val="28"/>
        </w:rPr>
        <w:t xml:space="preserve">  </w:t>
      </w:r>
      <w:r w:rsidR="00B72DD5" w:rsidRPr="00A43D09">
        <w:rPr>
          <w:sz w:val="28"/>
          <w:szCs w:val="28"/>
        </w:rPr>
        <w:t>So, he explained it using that German word for “longing.”  He refers to his experience as</w:t>
      </w:r>
      <w:r w:rsidR="002867E3" w:rsidRPr="00A43D09">
        <w:rPr>
          <w:sz w:val="28"/>
          <w:szCs w:val="28"/>
        </w:rPr>
        <w:t xml:space="preserve"> a</w:t>
      </w:r>
      <w:r w:rsidR="00434B1F" w:rsidRPr="00A43D09">
        <w:rPr>
          <w:sz w:val="28"/>
          <w:szCs w:val="28"/>
        </w:rPr>
        <w:t xml:space="preserve"> </w:t>
      </w:r>
      <w:r w:rsidR="00184C20" w:rsidRPr="00A43D09">
        <w:rPr>
          <w:sz w:val="28"/>
          <w:szCs w:val="28"/>
        </w:rPr>
        <w:t>“stab” of longing</w:t>
      </w:r>
      <w:r w:rsidR="002354E0" w:rsidRPr="00A43D09">
        <w:rPr>
          <w:sz w:val="28"/>
          <w:szCs w:val="28"/>
        </w:rPr>
        <w:t>, as it were.</w:t>
      </w:r>
      <w:r w:rsidR="00434B1F" w:rsidRPr="00A43D09">
        <w:rPr>
          <w:sz w:val="28"/>
          <w:szCs w:val="28"/>
        </w:rPr>
        <w:t xml:space="preserve">  He writes: “</w:t>
      </w:r>
      <w:r w:rsidR="00AE67CE" w:rsidRPr="00A43D09">
        <w:rPr>
          <w:sz w:val="28"/>
          <w:szCs w:val="28"/>
        </w:rPr>
        <w:t>Joy is distinct not only from pleasure in general, but also</w:t>
      </w:r>
      <w:r w:rsidR="00F34B67" w:rsidRPr="00A43D09">
        <w:rPr>
          <w:sz w:val="28"/>
          <w:szCs w:val="28"/>
        </w:rPr>
        <w:t xml:space="preserve"> even from aesthetic pleasure.  It must have the stab, the pang, the inconsolable longing.”</w:t>
      </w:r>
      <w:r w:rsidR="002354E0" w:rsidRPr="00A43D09">
        <w:rPr>
          <w:sz w:val="28"/>
          <w:szCs w:val="28"/>
        </w:rPr>
        <w:t xml:space="preserve">  He</w:t>
      </w:r>
      <w:r w:rsidR="00793767" w:rsidRPr="00A43D09">
        <w:rPr>
          <w:sz w:val="28"/>
          <w:szCs w:val="28"/>
        </w:rPr>
        <w:t xml:space="preserve"> goes on to</w:t>
      </w:r>
      <w:r w:rsidR="002354E0" w:rsidRPr="00A43D09">
        <w:rPr>
          <w:sz w:val="28"/>
          <w:szCs w:val="28"/>
        </w:rPr>
        <w:t xml:space="preserve"> describe joy as</w:t>
      </w:r>
      <w:r w:rsidR="00116234" w:rsidRPr="00A43D09">
        <w:rPr>
          <w:sz w:val="28"/>
          <w:szCs w:val="28"/>
        </w:rPr>
        <w:t xml:space="preserve"> being like a signpost to those lost – like him – pointing the way</w:t>
      </w:r>
      <w:r w:rsidR="006045D4" w:rsidRPr="00A43D09">
        <w:rPr>
          <w:sz w:val="28"/>
          <w:szCs w:val="28"/>
        </w:rPr>
        <w:t xml:space="preserve"> to Christianity.</w:t>
      </w:r>
      <w:r w:rsidR="00556271" w:rsidRPr="00A43D09">
        <w:rPr>
          <w:sz w:val="28"/>
          <w:szCs w:val="28"/>
        </w:rPr>
        <w:t xml:space="preserve">  </w:t>
      </w:r>
      <w:r w:rsidR="00DF6996" w:rsidRPr="00A43D09">
        <w:rPr>
          <w:sz w:val="28"/>
          <w:szCs w:val="28"/>
        </w:rPr>
        <w:t>And this</w:t>
      </w:r>
      <w:r w:rsidR="00793767" w:rsidRPr="00A43D09">
        <w:rPr>
          <w:sz w:val="28"/>
          <w:szCs w:val="28"/>
        </w:rPr>
        <w:t xml:space="preserve"> signpost</w:t>
      </w:r>
      <w:r w:rsidR="00DF6996" w:rsidRPr="00A43D09">
        <w:rPr>
          <w:sz w:val="28"/>
          <w:szCs w:val="28"/>
        </w:rPr>
        <w:t xml:space="preserve"> takes him by surprise.</w:t>
      </w:r>
    </w:p>
    <w:p w14:paraId="3AD55D91" w14:textId="4C55F9E2" w:rsidR="00037F31" w:rsidRPr="00A43D09" w:rsidRDefault="0097292E" w:rsidP="00A43D09">
      <w:pPr>
        <w:spacing w:after="0" w:line="240" w:lineRule="auto"/>
        <w:ind w:firstLine="720"/>
        <w:rPr>
          <w:sz w:val="28"/>
          <w:szCs w:val="28"/>
        </w:rPr>
      </w:pPr>
      <w:r w:rsidRPr="00A43D09">
        <w:rPr>
          <w:sz w:val="28"/>
          <w:szCs w:val="28"/>
        </w:rPr>
        <w:t>Lewis writes further: “O</w:t>
      </w:r>
      <w:r w:rsidR="00556271" w:rsidRPr="00A43D09">
        <w:rPr>
          <w:sz w:val="28"/>
          <w:szCs w:val="28"/>
        </w:rPr>
        <w:t>nce</w:t>
      </w:r>
      <w:r w:rsidR="000136E2" w:rsidRPr="00A43D09">
        <w:rPr>
          <w:sz w:val="28"/>
          <w:szCs w:val="28"/>
        </w:rPr>
        <w:t xml:space="preserve"> we have found the road</w:t>
      </w:r>
      <w:r w:rsidR="005D7A9D" w:rsidRPr="00A43D09">
        <w:rPr>
          <w:sz w:val="28"/>
          <w:szCs w:val="28"/>
        </w:rPr>
        <w:t xml:space="preserve"> and are passing signposts every few miles</w:t>
      </w:r>
      <w:r w:rsidR="000136E2" w:rsidRPr="00A43D09">
        <w:rPr>
          <w:sz w:val="28"/>
          <w:szCs w:val="28"/>
        </w:rPr>
        <w:t>,</w:t>
      </w:r>
      <w:r w:rsidR="008B6024" w:rsidRPr="00A43D09">
        <w:rPr>
          <w:sz w:val="28"/>
          <w:szCs w:val="28"/>
        </w:rPr>
        <w:t xml:space="preserve"> </w:t>
      </w:r>
      <w:r w:rsidR="005D7A9D" w:rsidRPr="00A43D09">
        <w:rPr>
          <w:sz w:val="28"/>
          <w:szCs w:val="28"/>
        </w:rPr>
        <w:t>its appearance is not as important.”</w:t>
      </w:r>
      <w:r w:rsidR="0042538C" w:rsidRPr="00A43D09">
        <w:rPr>
          <w:sz w:val="28"/>
          <w:szCs w:val="28"/>
        </w:rPr>
        <w:t xml:space="preserve">  That is, once</w:t>
      </w:r>
      <w:r w:rsidR="002A3B55" w:rsidRPr="00A43D09">
        <w:rPr>
          <w:sz w:val="28"/>
          <w:szCs w:val="28"/>
        </w:rPr>
        <w:t xml:space="preserve"> Lewis</w:t>
      </w:r>
      <w:r w:rsidR="000215D6" w:rsidRPr="00A43D09">
        <w:rPr>
          <w:sz w:val="28"/>
          <w:szCs w:val="28"/>
        </w:rPr>
        <w:t xml:space="preserve"> experienced this unexplainable</w:t>
      </w:r>
      <w:r w:rsidR="0080537D" w:rsidRPr="00A43D09">
        <w:rPr>
          <w:sz w:val="28"/>
          <w:szCs w:val="28"/>
        </w:rPr>
        <w:t xml:space="preserve"> signpost</w:t>
      </w:r>
      <w:r w:rsidR="00F45DA8" w:rsidRPr="00A43D09">
        <w:rPr>
          <w:sz w:val="28"/>
          <w:szCs w:val="28"/>
        </w:rPr>
        <w:t xml:space="preserve"> of</w:t>
      </w:r>
      <w:r w:rsidR="000215D6" w:rsidRPr="00A43D09">
        <w:rPr>
          <w:sz w:val="28"/>
          <w:szCs w:val="28"/>
        </w:rPr>
        <w:t xml:space="preserve"> longing</w:t>
      </w:r>
      <w:r w:rsidR="008B7348" w:rsidRPr="00A43D09">
        <w:rPr>
          <w:sz w:val="28"/>
          <w:szCs w:val="28"/>
        </w:rPr>
        <w:t>, he encountered m</w:t>
      </w:r>
      <w:r w:rsidR="001B2108" w:rsidRPr="00A43D09">
        <w:rPr>
          <w:sz w:val="28"/>
          <w:szCs w:val="28"/>
        </w:rPr>
        <w:t>ore and more “signposts,” as it were.</w:t>
      </w:r>
      <w:r w:rsidR="00324F59" w:rsidRPr="00A43D09">
        <w:rPr>
          <w:sz w:val="28"/>
          <w:szCs w:val="28"/>
        </w:rPr>
        <w:t xml:space="preserve">  </w:t>
      </w:r>
      <w:r w:rsidR="002A3B55" w:rsidRPr="00A43D09">
        <w:rPr>
          <w:sz w:val="28"/>
          <w:szCs w:val="28"/>
        </w:rPr>
        <w:t>His</w:t>
      </w:r>
      <w:r w:rsidR="00324F59" w:rsidRPr="00A43D09">
        <w:rPr>
          <w:sz w:val="28"/>
          <w:szCs w:val="28"/>
        </w:rPr>
        <w:t xml:space="preserve"> initial “longing” c</w:t>
      </w:r>
      <w:r w:rsidR="002A3B55" w:rsidRPr="00A43D09">
        <w:rPr>
          <w:sz w:val="28"/>
          <w:szCs w:val="28"/>
        </w:rPr>
        <w:t>ame</w:t>
      </w:r>
      <w:r w:rsidR="00324F59" w:rsidRPr="00A43D09">
        <w:rPr>
          <w:sz w:val="28"/>
          <w:szCs w:val="28"/>
        </w:rPr>
        <w:t xml:space="preserve"> to fruition</w:t>
      </w:r>
      <w:r w:rsidR="00F45DA8" w:rsidRPr="00A43D09">
        <w:rPr>
          <w:sz w:val="28"/>
          <w:szCs w:val="28"/>
        </w:rPr>
        <w:t xml:space="preserve"> as a</w:t>
      </w:r>
      <w:r w:rsidR="008007B6" w:rsidRPr="00A43D09">
        <w:rPr>
          <w:sz w:val="28"/>
          <w:szCs w:val="28"/>
        </w:rPr>
        <w:t xml:space="preserve"> continuous joy in his life, regardless of</w:t>
      </w:r>
      <w:r w:rsidR="00275A26" w:rsidRPr="00A43D09">
        <w:rPr>
          <w:sz w:val="28"/>
          <w:szCs w:val="28"/>
        </w:rPr>
        <w:t xml:space="preserve"> outer circumstances</w:t>
      </w:r>
      <w:r w:rsidR="00324F59" w:rsidRPr="00A43D09">
        <w:rPr>
          <w:sz w:val="28"/>
          <w:szCs w:val="28"/>
        </w:rPr>
        <w:t>.</w:t>
      </w:r>
      <w:r w:rsidR="002A3B55" w:rsidRPr="00A43D09">
        <w:rPr>
          <w:sz w:val="28"/>
          <w:szCs w:val="28"/>
        </w:rPr>
        <w:t xml:space="preserve">  Being “surprised by joy” made all the difference in his life</w:t>
      </w:r>
      <w:r w:rsidR="00276F61" w:rsidRPr="00A43D09">
        <w:rPr>
          <w:sz w:val="28"/>
          <w:szCs w:val="28"/>
        </w:rPr>
        <w:t xml:space="preserve"> as he wholeheartedly embraced Christianity</w:t>
      </w:r>
      <w:r w:rsidR="006371D1" w:rsidRPr="00A43D09">
        <w:rPr>
          <w:sz w:val="28"/>
          <w:szCs w:val="28"/>
        </w:rPr>
        <w:t xml:space="preserve"> – and </w:t>
      </w:r>
      <w:r w:rsidR="00F37AE2" w:rsidRPr="00A43D09">
        <w:rPr>
          <w:sz w:val="28"/>
          <w:szCs w:val="28"/>
        </w:rPr>
        <w:t>promoted it through his many writings.</w:t>
      </w:r>
      <w:r w:rsidR="007A5ABD" w:rsidRPr="00A43D09">
        <w:rPr>
          <w:sz w:val="28"/>
          <w:szCs w:val="28"/>
        </w:rPr>
        <w:t xml:space="preserve">  Coincidentally, two years after the publication of </w:t>
      </w:r>
      <w:r w:rsidR="004E5D8E" w:rsidRPr="00A43D09">
        <w:rPr>
          <w:sz w:val="28"/>
          <w:szCs w:val="28"/>
        </w:rPr>
        <w:t xml:space="preserve">“Surprised by Joy,” Lewis married </w:t>
      </w:r>
      <w:r w:rsidR="00606DD5" w:rsidRPr="00A43D09">
        <w:rPr>
          <w:sz w:val="28"/>
          <w:szCs w:val="28"/>
        </w:rPr>
        <w:t xml:space="preserve">American writer, </w:t>
      </w:r>
      <w:r w:rsidR="004E5D8E" w:rsidRPr="00A43D09">
        <w:rPr>
          <w:sz w:val="28"/>
          <w:szCs w:val="28"/>
        </w:rPr>
        <w:t xml:space="preserve">Joy </w:t>
      </w:r>
      <w:proofErr w:type="spellStart"/>
      <w:r w:rsidR="00273D43" w:rsidRPr="00A43D09">
        <w:rPr>
          <w:sz w:val="28"/>
          <w:szCs w:val="28"/>
        </w:rPr>
        <w:t>Davidman</w:t>
      </w:r>
      <w:proofErr w:type="spellEnd"/>
      <w:r w:rsidR="00EC6D81" w:rsidRPr="00A43D09">
        <w:rPr>
          <w:sz w:val="28"/>
          <w:szCs w:val="28"/>
        </w:rPr>
        <w:t xml:space="preserve"> – </w:t>
      </w:r>
      <w:r w:rsidR="00A62718" w:rsidRPr="00A43D09">
        <w:rPr>
          <w:sz w:val="28"/>
          <w:szCs w:val="28"/>
        </w:rPr>
        <w:t xml:space="preserve">so, </w:t>
      </w:r>
      <w:r w:rsidR="00EC6D81" w:rsidRPr="00A43D09">
        <w:rPr>
          <w:sz w:val="28"/>
          <w:szCs w:val="28"/>
        </w:rPr>
        <w:t xml:space="preserve">once again, he was surprised by </w:t>
      </w:r>
      <w:r w:rsidR="006954C4" w:rsidRPr="00A43D09">
        <w:rPr>
          <w:sz w:val="28"/>
          <w:szCs w:val="28"/>
        </w:rPr>
        <w:t>“J</w:t>
      </w:r>
      <w:r w:rsidR="00EC6D81" w:rsidRPr="00A43D09">
        <w:rPr>
          <w:sz w:val="28"/>
          <w:szCs w:val="28"/>
        </w:rPr>
        <w:t>oy</w:t>
      </w:r>
      <w:r w:rsidR="00273D43" w:rsidRPr="00A43D09">
        <w:rPr>
          <w:sz w:val="28"/>
          <w:szCs w:val="28"/>
        </w:rPr>
        <w:t>,</w:t>
      </w:r>
      <w:r w:rsidR="00EC6D81" w:rsidRPr="00A43D09">
        <w:rPr>
          <w:sz w:val="28"/>
          <w:szCs w:val="28"/>
        </w:rPr>
        <w:t>”</w:t>
      </w:r>
      <w:r w:rsidR="00273D43" w:rsidRPr="00A43D09">
        <w:rPr>
          <w:sz w:val="28"/>
          <w:szCs w:val="28"/>
        </w:rPr>
        <w:t xml:space="preserve"> as it were</w:t>
      </w:r>
      <w:r w:rsidR="00A62718" w:rsidRPr="00A43D09">
        <w:rPr>
          <w:sz w:val="28"/>
          <w:szCs w:val="28"/>
        </w:rPr>
        <w:t xml:space="preserve"> – with a quite different meaning.</w:t>
      </w:r>
      <w:r w:rsidR="006A4A73" w:rsidRPr="00A43D09">
        <w:rPr>
          <w:sz w:val="28"/>
          <w:szCs w:val="28"/>
        </w:rPr>
        <w:t xml:space="preserve">  Later, when she </w:t>
      </w:r>
      <w:r w:rsidR="006A4A73" w:rsidRPr="00A43D09">
        <w:rPr>
          <w:sz w:val="28"/>
          <w:szCs w:val="28"/>
        </w:rPr>
        <w:lastRenderedPageBreak/>
        <w:t>died, Lewis wrote another of his very</w:t>
      </w:r>
      <w:r w:rsidR="00302E5A" w:rsidRPr="00A43D09">
        <w:rPr>
          <w:sz w:val="28"/>
          <w:szCs w:val="28"/>
        </w:rPr>
        <w:t xml:space="preserve"> important and </w:t>
      </w:r>
      <w:r w:rsidR="006A4A73" w:rsidRPr="00A43D09">
        <w:rPr>
          <w:sz w:val="28"/>
          <w:szCs w:val="28"/>
        </w:rPr>
        <w:t>influential books, called “A Grief Observed.”</w:t>
      </w:r>
      <w:r w:rsidR="000136E2" w:rsidRPr="00A43D09">
        <w:rPr>
          <w:sz w:val="28"/>
          <w:szCs w:val="28"/>
        </w:rPr>
        <w:t xml:space="preserve"> </w:t>
      </w:r>
    </w:p>
    <w:p w14:paraId="172E6D3F" w14:textId="66781F9D" w:rsidR="000B1FC7" w:rsidRPr="00A43D09" w:rsidRDefault="00EC0F54" w:rsidP="00A43D09">
      <w:pPr>
        <w:spacing w:after="0" w:line="240" w:lineRule="auto"/>
        <w:ind w:firstLine="720"/>
        <w:rPr>
          <w:sz w:val="28"/>
          <w:szCs w:val="28"/>
        </w:rPr>
      </w:pPr>
      <w:r w:rsidRPr="00A43D09">
        <w:rPr>
          <w:sz w:val="28"/>
          <w:szCs w:val="28"/>
        </w:rPr>
        <w:t xml:space="preserve">Well, </w:t>
      </w:r>
      <w:r w:rsidR="00037F31" w:rsidRPr="00A43D09">
        <w:rPr>
          <w:sz w:val="28"/>
          <w:szCs w:val="28"/>
        </w:rPr>
        <w:t>I mentioned a moment ago that</w:t>
      </w:r>
      <w:r w:rsidR="00276ECD" w:rsidRPr="00A43D09">
        <w:rPr>
          <w:sz w:val="28"/>
          <w:szCs w:val="28"/>
        </w:rPr>
        <w:t xml:space="preserve"> </w:t>
      </w:r>
      <w:r w:rsidR="00BF1592" w:rsidRPr="00A43D09">
        <w:rPr>
          <w:sz w:val="28"/>
          <w:szCs w:val="28"/>
        </w:rPr>
        <w:t xml:space="preserve">the writings of </w:t>
      </w:r>
      <w:r w:rsidR="00276ECD" w:rsidRPr="00A43D09">
        <w:rPr>
          <w:sz w:val="28"/>
          <w:szCs w:val="28"/>
        </w:rPr>
        <w:t xml:space="preserve">C.S. Lewis </w:t>
      </w:r>
      <w:r w:rsidR="00BF1592" w:rsidRPr="00A43D09">
        <w:rPr>
          <w:sz w:val="28"/>
          <w:szCs w:val="28"/>
        </w:rPr>
        <w:t>were</w:t>
      </w:r>
      <w:r w:rsidR="00D947E1" w:rsidRPr="00A43D09">
        <w:rPr>
          <w:sz w:val="28"/>
          <w:szCs w:val="28"/>
        </w:rPr>
        <w:t xml:space="preserve"> very much responsible for convincing me to go into Christian ministry</w:t>
      </w:r>
      <w:r w:rsidR="00107553" w:rsidRPr="00A43D09">
        <w:rPr>
          <w:sz w:val="28"/>
          <w:szCs w:val="28"/>
        </w:rPr>
        <w:t>.  I have talked about my call to ministry before, and I don’t want to go through all of that again</w:t>
      </w:r>
      <w:r w:rsidR="001C7F21" w:rsidRPr="00A43D09">
        <w:rPr>
          <w:sz w:val="28"/>
          <w:szCs w:val="28"/>
        </w:rPr>
        <w:t>, except to point out what a “surprise” it was for me to</w:t>
      </w:r>
      <w:r w:rsidR="00B70210" w:rsidRPr="00A43D09">
        <w:rPr>
          <w:sz w:val="28"/>
          <w:szCs w:val="28"/>
        </w:rPr>
        <w:t xml:space="preserve"> accidentally discover that phenomenon that Lewis</w:t>
      </w:r>
      <w:r w:rsidR="003E4E5F" w:rsidRPr="00A43D09">
        <w:rPr>
          <w:sz w:val="28"/>
          <w:szCs w:val="28"/>
        </w:rPr>
        <w:t xml:space="preserve"> calls “joy” – joy as</w:t>
      </w:r>
      <w:r w:rsidR="005E3794" w:rsidRPr="00A43D09">
        <w:rPr>
          <w:sz w:val="28"/>
          <w:szCs w:val="28"/>
        </w:rPr>
        <w:t xml:space="preserve"> an intense “longing” – not explainable in words.</w:t>
      </w:r>
      <w:r w:rsidR="0006178F" w:rsidRPr="00A43D09">
        <w:rPr>
          <w:sz w:val="28"/>
          <w:szCs w:val="28"/>
        </w:rPr>
        <w:t xml:space="preserve">  My accidental discovery was a copy of “Mere Christianity,” by Lewis</w:t>
      </w:r>
      <w:r w:rsidR="00650A5F" w:rsidRPr="00A43D09">
        <w:rPr>
          <w:sz w:val="28"/>
          <w:szCs w:val="28"/>
        </w:rPr>
        <w:t xml:space="preserve"> – just sitting there on a minister’s desk as I was waiting to enter the sanctuary </w:t>
      </w:r>
      <w:proofErr w:type="gramStart"/>
      <w:r w:rsidR="00650A5F" w:rsidRPr="00A43D09">
        <w:rPr>
          <w:sz w:val="28"/>
          <w:szCs w:val="28"/>
        </w:rPr>
        <w:t>in order to</w:t>
      </w:r>
      <w:proofErr w:type="gramEnd"/>
      <w:r w:rsidR="00650A5F" w:rsidRPr="00A43D09">
        <w:rPr>
          <w:sz w:val="28"/>
          <w:szCs w:val="28"/>
        </w:rPr>
        <w:t xml:space="preserve"> play my trumpet</w:t>
      </w:r>
      <w:r w:rsidR="006C3B51" w:rsidRPr="00A43D09">
        <w:rPr>
          <w:sz w:val="28"/>
          <w:szCs w:val="28"/>
        </w:rPr>
        <w:t xml:space="preserve"> for a wedding processional.  </w:t>
      </w:r>
      <w:r w:rsidR="001A44D2" w:rsidRPr="00A43D09">
        <w:rPr>
          <w:sz w:val="28"/>
          <w:szCs w:val="28"/>
        </w:rPr>
        <w:t>I read the first few words</w:t>
      </w:r>
      <w:r w:rsidR="008273ED" w:rsidRPr="00A43D09">
        <w:rPr>
          <w:sz w:val="28"/>
          <w:szCs w:val="28"/>
        </w:rPr>
        <w:t xml:space="preserve"> in the book,</w:t>
      </w:r>
      <w:r w:rsidR="001A44D2" w:rsidRPr="00A43D09">
        <w:rPr>
          <w:sz w:val="28"/>
          <w:szCs w:val="28"/>
        </w:rPr>
        <w:t xml:space="preserve"> and I was</w:t>
      </w:r>
      <w:r w:rsidR="00BA2B01" w:rsidRPr="00A43D09">
        <w:rPr>
          <w:sz w:val="28"/>
          <w:szCs w:val="28"/>
        </w:rPr>
        <w:t xml:space="preserve"> hooked</w:t>
      </w:r>
      <w:r w:rsidR="00770EA4" w:rsidRPr="00A43D09">
        <w:rPr>
          <w:sz w:val="28"/>
          <w:szCs w:val="28"/>
        </w:rPr>
        <w:t>.  I then</w:t>
      </w:r>
      <w:r w:rsidR="00862721" w:rsidRPr="00A43D09">
        <w:rPr>
          <w:sz w:val="28"/>
          <w:szCs w:val="28"/>
        </w:rPr>
        <w:t xml:space="preserve"> read all of his books – and I began the long process of becoming a </w:t>
      </w:r>
      <w:proofErr w:type="gramStart"/>
      <w:r w:rsidR="00862721" w:rsidRPr="00A43D09">
        <w:rPr>
          <w:sz w:val="28"/>
          <w:szCs w:val="28"/>
        </w:rPr>
        <w:t>Presbyterian minister</w:t>
      </w:r>
      <w:proofErr w:type="gramEnd"/>
      <w:r w:rsidR="001376A9" w:rsidRPr="00A43D09">
        <w:rPr>
          <w:sz w:val="28"/>
          <w:szCs w:val="28"/>
        </w:rPr>
        <w:t>.  I was “surprised by joy</w:t>
      </w:r>
      <w:r w:rsidR="0001310D" w:rsidRPr="00A43D09">
        <w:rPr>
          <w:sz w:val="28"/>
          <w:szCs w:val="28"/>
        </w:rPr>
        <w:t>.”</w:t>
      </w:r>
      <w:r w:rsidR="002262BB" w:rsidRPr="00A43D09">
        <w:rPr>
          <w:sz w:val="28"/>
          <w:szCs w:val="28"/>
        </w:rPr>
        <w:t xml:space="preserve"> </w:t>
      </w:r>
    </w:p>
    <w:p w14:paraId="4CBD4FE6" w14:textId="64D74017" w:rsidR="007F553D" w:rsidRPr="00A43D09" w:rsidRDefault="00681FF3" w:rsidP="00A43D09">
      <w:pPr>
        <w:spacing w:after="0" w:line="240" w:lineRule="auto"/>
        <w:rPr>
          <w:sz w:val="28"/>
          <w:szCs w:val="28"/>
        </w:rPr>
      </w:pPr>
      <w:r w:rsidRPr="00A43D09">
        <w:rPr>
          <w:sz w:val="28"/>
          <w:szCs w:val="28"/>
        </w:rPr>
        <w:tab/>
      </w:r>
      <w:r w:rsidR="0001310D" w:rsidRPr="00A43D09">
        <w:rPr>
          <w:sz w:val="28"/>
          <w:szCs w:val="28"/>
        </w:rPr>
        <w:t>Well, this</w:t>
      </w:r>
      <w:r w:rsidR="00B85BA3" w:rsidRPr="00A43D09">
        <w:rPr>
          <w:sz w:val="28"/>
          <w:szCs w:val="28"/>
        </w:rPr>
        <w:t xml:space="preserve"> “surprise” is for all of us, in my estimation.</w:t>
      </w:r>
      <w:r w:rsidR="00C56414" w:rsidRPr="00A43D09">
        <w:rPr>
          <w:sz w:val="28"/>
          <w:szCs w:val="28"/>
        </w:rPr>
        <w:t xml:space="preserve"> </w:t>
      </w:r>
      <w:r w:rsidR="0001310D" w:rsidRPr="00A43D09">
        <w:rPr>
          <w:sz w:val="28"/>
          <w:szCs w:val="28"/>
        </w:rPr>
        <w:t xml:space="preserve"> For </w:t>
      </w:r>
      <w:r w:rsidR="005F7D45" w:rsidRPr="00A43D09">
        <w:rPr>
          <w:sz w:val="28"/>
          <w:szCs w:val="28"/>
        </w:rPr>
        <w:t>I believe that God as Holy Spirit living in u</w:t>
      </w:r>
      <w:r w:rsidR="00CE5AEE" w:rsidRPr="00A43D09">
        <w:rPr>
          <w:sz w:val="28"/>
          <w:szCs w:val="28"/>
        </w:rPr>
        <w:t>s awakens us to faith in this way</w:t>
      </w:r>
      <w:r w:rsidR="00B85BA3" w:rsidRPr="00A43D09">
        <w:rPr>
          <w:sz w:val="28"/>
          <w:szCs w:val="28"/>
        </w:rPr>
        <w:t xml:space="preserve"> – as a “longing” for something we cannot explain</w:t>
      </w:r>
      <w:r w:rsidR="00CE5AEE" w:rsidRPr="00A43D09">
        <w:rPr>
          <w:sz w:val="28"/>
          <w:szCs w:val="28"/>
        </w:rPr>
        <w:t xml:space="preserve">.  </w:t>
      </w:r>
      <w:r w:rsidR="00CB6A54" w:rsidRPr="00A43D09">
        <w:rPr>
          <w:sz w:val="28"/>
          <w:szCs w:val="28"/>
        </w:rPr>
        <w:t xml:space="preserve">When we awaken to </w:t>
      </w:r>
      <w:r w:rsidR="00554187" w:rsidRPr="00A43D09">
        <w:rPr>
          <w:sz w:val="28"/>
          <w:szCs w:val="28"/>
        </w:rPr>
        <w:t>this longing, it is</w:t>
      </w:r>
      <w:r w:rsidR="00CB6A54" w:rsidRPr="00A43D09">
        <w:rPr>
          <w:sz w:val="28"/>
          <w:szCs w:val="28"/>
        </w:rPr>
        <w:t xml:space="preserve"> not the result of</w:t>
      </w:r>
      <w:r w:rsidR="00385CD3" w:rsidRPr="00A43D09">
        <w:rPr>
          <w:sz w:val="28"/>
          <w:szCs w:val="28"/>
        </w:rPr>
        <w:t xml:space="preserve"> a rational decision by us to have faith.  Rather, t</w:t>
      </w:r>
      <w:r w:rsidR="00CE5AEE" w:rsidRPr="00A43D09">
        <w:rPr>
          <w:sz w:val="28"/>
          <w:szCs w:val="28"/>
        </w:rPr>
        <w:t>here is just something that seems to pull us</w:t>
      </w:r>
      <w:r w:rsidR="0094010C" w:rsidRPr="00A43D09">
        <w:rPr>
          <w:sz w:val="28"/>
          <w:szCs w:val="28"/>
        </w:rPr>
        <w:t xml:space="preserve"> toward a relationship with God that is beyond understanding</w:t>
      </w:r>
      <w:r w:rsidR="00CB6A54" w:rsidRPr="00A43D09">
        <w:rPr>
          <w:sz w:val="28"/>
          <w:szCs w:val="28"/>
        </w:rPr>
        <w:t>.</w:t>
      </w:r>
      <w:r w:rsidR="00385CD3" w:rsidRPr="00A43D09">
        <w:rPr>
          <w:sz w:val="28"/>
          <w:szCs w:val="28"/>
        </w:rPr>
        <w:t xml:space="preserve">  </w:t>
      </w:r>
      <w:r w:rsidR="00904D88" w:rsidRPr="00A43D09">
        <w:rPr>
          <w:sz w:val="28"/>
          <w:szCs w:val="28"/>
        </w:rPr>
        <w:t>I believe t</w:t>
      </w:r>
      <w:r w:rsidR="00385CD3" w:rsidRPr="00A43D09">
        <w:rPr>
          <w:sz w:val="28"/>
          <w:szCs w:val="28"/>
        </w:rPr>
        <w:t>hat something is</w:t>
      </w:r>
      <w:r w:rsidR="00097558" w:rsidRPr="00A43D09">
        <w:rPr>
          <w:sz w:val="28"/>
          <w:szCs w:val="28"/>
        </w:rPr>
        <w:t xml:space="preserve"> that stab of longing, as C.S. Lewis puts it.  That something is </w:t>
      </w:r>
      <w:r w:rsidR="000D1694" w:rsidRPr="00A43D09">
        <w:rPr>
          <w:sz w:val="28"/>
          <w:szCs w:val="28"/>
        </w:rPr>
        <w:t>the Spirit of God</w:t>
      </w:r>
      <w:r w:rsidR="00097558" w:rsidRPr="00A43D09">
        <w:rPr>
          <w:sz w:val="28"/>
          <w:szCs w:val="28"/>
        </w:rPr>
        <w:t xml:space="preserve"> working within</w:t>
      </w:r>
      <w:r w:rsidR="00E54142" w:rsidRPr="00A43D09">
        <w:rPr>
          <w:sz w:val="28"/>
          <w:szCs w:val="28"/>
        </w:rPr>
        <w:t xml:space="preserve"> each one of u</w:t>
      </w:r>
      <w:r w:rsidR="00FE7F2D" w:rsidRPr="00A43D09">
        <w:rPr>
          <w:sz w:val="28"/>
          <w:szCs w:val="28"/>
        </w:rPr>
        <w:t>s</w:t>
      </w:r>
      <w:r w:rsidR="00963F79" w:rsidRPr="00A43D09">
        <w:rPr>
          <w:sz w:val="28"/>
          <w:szCs w:val="28"/>
        </w:rPr>
        <w:t>.  What we “decide” to do – if we choose to do so – is “respond” to that longing</w:t>
      </w:r>
      <w:r w:rsidR="00074A73" w:rsidRPr="00A43D09">
        <w:rPr>
          <w:sz w:val="28"/>
          <w:szCs w:val="28"/>
        </w:rPr>
        <w:t>.  We “decide to follow Jesus,” as it were</w:t>
      </w:r>
      <w:r w:rsidR="007D21D8" w:rsidRPr="00A43D09">
        <w:rPr>
          <w:sz w:val="28"/>
          <w:szCs w:val="28"/>
        </w:rPr>
        <w:t>, because we have been “surprised” by joy – “surprised” by</w:t>
      </w:r>
      <w:r w:rsidR="000915A5" w:rsidRPr="00A43D09">
        <w:rPr>
          <w:sz w:val="28"/>
          <w:szCs w:val="28"/>
        </w:rPr>
        <w:t xml:space="preserve"> longing – “surprised” </w:t>
      </w:r>
      <w:r w:rsidR="00950E3B" w:rsidRPr="00A43D09">
        <w:rPr>
          <w:sz w:val="28"/>
          <w:szCs w:val="28"/>
        </w:rPr>
        <w:t>by the real presence of God, the real presence of the living Christ, the real presence of the Holy Spirit</w:t>
      </w:r>
      <w:r w:rsidR="00CF4ED4" w:rsidRPr="00A43D09">
        <w:rPr>
          <w:sz w:val="28"/>
          <w:szCs w:val="28"/>
        </w:rPr>
        <w:t xml:space="preserve"> pointing the way – just as it did for C.S. Lewis – just as it did for me upon first encountering the writings of C.S. Lewis.</w:t>
      </w:r>
    </w:p>
    <w:p w14:paraId="728CFBC7" w14:textId="20DB9B07" w:rsidR="00EB1EB5" w:rsidRPr="00A43D09" w:rsidRDefault="007F553D" w:rsidP="00A43D09">
      <w:pPr>
        <w:spacing w:after="0" w:line="240" w:lineRule="auto"/>
        <w:rPr>
          <w:sz w:val="28"/>
          <w:szCs w:val="28"/>
        </w:rPr>
      </w:pPr>
      <w:r w:rsidRPr="00A43D09">
        <w:rPr>
          <w:sz w:val="28"/>
          <w:szCs w:val="28"/>
        </w:rPr>
        <w:tab/>
      </w:r>
      <w:r w:rsidR="00EB1EB5" w:rsidRPr="00A43D09">
        <w:rPr>
          <w:sz w:val="28"/>
          <w:szCs w:val="28"/>
        </w:rPr>
        <w:t>So today, I invite you</w:t>
      </w:r>
      <w:r w:rsidR="002010C1" w:rsidRPr="00A43D09">
        <w:rPr>
          <w:sz w:val="28"/>
          <w:szCs w:val="28"/>
        </w:rPr>
        <w:t xml:space="preserve"> all</w:t>
      </w:r>
      <w:r w:rsidR="00EB1EB5" w:rsidRPr="00A43D09">
        <w:rPr>
          <w:sz w:val="28"/>
          <w:szCs w:val="28"/>
        </w:rPr>
        <w:t xml:space="preserve"> to awaken to joy – I invite you to be “surprised by joy” – for sometimes it certainly can be a surprise.</w:t>
      </w:r>
      <w:r w:rsidR="00F70594" w:rsidRPr="00A43D09">
        <w:rPr>
          <w:sz w:val="28"/>
          <w:szCs w:val="28"/>
        </w:rPr>
        <w:t xml:space="preserve">  </w:t>
      </w:r>
      <w:r w:rsidR="00226492" w:rsidRPr="00A43D09">
        <w:rPr>
          <w:sz w:val="28"/>
          <w:szCs w:val="28"/>
        </w:rPr>
        <w:t xml:space="preserve">It can be a </w:t>
      </w:r>
      <w:r w:rsidR="00BA1F8C" w:rsidRPr="00A43D09">
        <w:rPr>
          <w:sz w:val="28"/>
          <w:szCs w:val="28"/>
        </w:rPr>
        <w:t>joy</w:t>
      </w:r>
      <w:r w:rsidR="002564BA" w:rsidRPr="00A43D09">
        <w:rPr>
          <w:sz w:val="28"/>
          <w:szCs w:val="28"/>
        </w:rPr>
        <w:t xml:space="preserve"> beyond words</w:t>
      </w:r>
      <w:r w:rsidR="00870523" w:rsidRPr="00A43D09">
        <w:rPr>
          <w:sz w:val="28"/>
          <w:szCs w:val="28"/>
        </w:rPr>
        <w:t xml:space="preserve"> – a joy that is</w:t>
      </w:r>
      <w:r w:rsidR="00187FC9" w:rsidRPr="00A43D09">
        <w:rPr>
          <w:sz w:val="28"/>
          <w:szCs w:val="28"/>
        </w:rPr>
        <w:t xml:space="preserve"> longing – longing for God’s presence and peace</w:t>
      </w:r>
      <w:r w:rsidR="00F4180D" w:rsidRPr="00A43D09">
        <w:rPr>
          <w:sz w:val="28"/>
          <w:szCs w:val="28"/>
        </w:rPr>
        <w:t>.</w:t>
      </w:r>
      <w:r w:rsidR="00502810" w:rsidRPr="00A43D09">
        <w:rPr>
          <w:sz w:val="28"/>
          <w:szCs w:val="28"/>
        </w:rPr>
        <w:t xml:space="preserve">  </w:t>
      </w:r>
      <w:r w:rsidR="00F70594" w:rsidRPr="00A43D09">
        <w:rPr>
          <w:sz w:val="28"/>
          <w:szCs w:val="28"/>
        </w:rPr>
        <w:t xml:space="preserve">For the kingdom of God is with and within us all – </w:t>
      </w:r>
      <w:r w:rsidR="00440D56" w:rsidRPr="00A43D09">
        <w:rPr>
          <w:sz w:val="28"/>
          <w:szCs w:val="28"/>
        </w:rPr>
        <w:t>the kingdom of God is</w:t>
      </w:r>
      <w:r w:rsidR="008504A5" w:rsidRPr="00A43D09">
        <w:rPr>
          <w:sz w:val="28"/>
          <w:szCs w:val="28"/>
        </w:rPr>
        <w:t xml:space="preserve"> joy.  Surprise!</w:t>
      </w:r>
    </w:p>
    <w:p w14:paraId="5F75F621" w14:textId="390659EE" w:rsidR="00D76C16" w:rsidRPr="00A43D09" w:rsidRDefault="00D76C16" w:rsidP="00A43D09">
      <w:pPr>
        <w:spacing w:after="0" w:line="240" w:lineRule="auto"/>
        <w:rPr>
          <w:sz w:val="28"/>
          <w:szCs w:val="28"/>
        </w:rPr>
      </w:pPr>
      <w:r w:rsidRPr="00A43D09">
        <w:rPr>
          <w:sz w:val="28"/>
          <w:szCs w:val="28"/>
        </w:rPr>
        <w:tab/>
        <w:t xml:space="preserve">Let us pray:  God of Joy: </w:t>
      </w:r>
      <w:r w:rsidR="00E55966" w:rsidRPr="00A43D09">
        <w:rPr>
          <w:sz w:val="28"/>
          <w:szCs w:val="28"/>
        </w:rPr>
        <w:t xml:space="preserve">Awaken our souls to your presence and your peace, here and now, as we await </w:t>
      </w:r>
      <w:r w:rsidR="00F27E85" w:rsidRPr="00A43D09">
        <w:rPr>
          <w:sz w:val="28"/>
          <w:szCs w:val="28"/>
        </w:rPr>
        <w:t xml:space="preserve">our annual celebrations of </w:t>
      </w:r>
      <w:r w:rsidR="00E55966" w:rsidRPr="00A43D09">
        <w:rPr>
          <w:sz w:val="28"/>
          <w:szCs w:val="28"/>
        </w:rPr>
        <w:t>the</w:t>
      </w:r>
      <w:r w:rsidR="00F27E85" w:rsidRPr="00A43D09">
        <w:rPr>
          <w:sz w:val="28"/>
          <w:szCs w:val="28"/>
        </w:rPr>
        <w:t xml:space="preserve"> coming of your Son into our</w:t>
      </w:r>
      <w:r w:rsidR="005566BD" w:rsidRPr="00A43D09">
        <w:rPr>
          <w:sz w:val="28"/>
          <w:szCs w:val="28"/>
        </w:rPr>
        <w:t xml:space="preserve"> lives, causing us to</w:t>
      </w:r>
      <w:r w:rsidR="00105746" w:rsidRPr="00A43D09">
        <w:rPr>
          <w:sz w:val="28"/>
          <w:szCs w:val="28"/>
        </w:rPr>
        <w:t xml:space="preserve"> rejoice.  In the joy of Christ.  AMEN.</w:t>
      </w:r>
    </w:p>
    <w:sectPr w:rsidR="00D76C16" w:rsidRPr="00A43D09" w:rsidSect="00A43D09">
      <w:headerReference w:type="default" r:id="rId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B1756B" w14:textId="77777777" w:rsidR="000D5B81" w:rsidRDefault="000D5B81" w:rsidP="003527C4">
      <w:pPr>
        <w:spacing w:after="0" w:line="240" w:lineRule="auto"/>
      </w:pPr>
      <w:r>
        <w:separator/>
      </w:r>
    </w:p>
  </w:endnote>
  <w:endnote w:type="continuationSeparator" w:id="0">
    <w:p w14:paraId="52EA6C34" w14:textId="77777777" w:rsidR="000D5B81" w:rsidRDefault="000D5B81" w:rsidP="003527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A10D3D" w14:textId="77777777" w:rsidR="000D5B81" w:rsidRDefault="000D5B81" w:rsidP="003527C4">
      <w:pPr>
        <w:spacing w:after="0" w:line="240" w:lineRule="auto"/>
      </w:pPr>
      <w:r>
        <w:separator/>
      </w:r>
    </w:p>
  </w:footnote>
  <w:footnote w:type="continuationSeparator" w:id="0">
    <w:p w14:paraId="679FB124" w14:textId="77777777" w:rsidR="000D5B81" w:rsidRDefault="000D5B81" w:rsidP="003527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955319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ACD49F7" w14:textId="12BFBC9F" w:rsidR="003527C4" w:rsidRDefault="003527C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4CA15C6" w14:textId="77777777" w:rsidR="003527C4" w:rsidRDefault="003527C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MzQ2tTQyMDA1NDBX0lEKTi0uzszPAykwrAUAFsITkCwAAAA="/>
  </w:docVars>
  <w:rsids>
    <w:rsidRoot w:val="004B462B"/>
    <w:rsid w:val="00003DD0"/>
    <w:rsid w:val="0001310D"/>
    <w:rsid w:val="000136E2"/>
    <w:rsid w:val="000215D6"/>
    <w:rsid w:val="00030214"/>
    <w:rsid w:val="00037F31"/>
    <w:rsid w:val="000402EB"/>
    <w:rsid w:val="00051F5D"/>
    <w:rsid w:val="0006178F"/>
    <w:rsid w:val="00074A73"/>
    <w:rsid w:val="000915A5"/>
    <w:rsid w:val="00094C80"/>
    <w:rsid w:val="00095E7C"/>
    <w:rsid w:val="00097558"/>
    <w:rsid w:val="000B1FC7"/>
    <w:rsid w:val="000D1694"/>
    <w:rsid w:val="000D5B81"/>
    <w:rsid w:val="000F1E02"/>
    <w:rsid w:val="00105746"/>
    <w:rsid w:val="00106F0A"/>
    <w:rsid w:val="00107553"/>
    <w:rsid w:val="0011104C"/>
    <w:rsid w:val="001153DB"/>
    <w:rsid w:val="00116234"/>
    <w:rsid w:val="0012297C"/>
    <w:rsid w:val="00131537"/>
    <w:rsid w:val="001376A9"/>
    <w:rsid w:val="00145412"/>
    <w:rsid w:val="00150A84"/>
    <w:rsid w:val="00160A5C"/>
    <w:rsid w:val="00167D63"/>
    <w:rsid w:val="00172616"/>
    <w:rsid w:val="00173504"/>
    <w:rsid w:val="00184C20"/>
    <w:rsid w:val="00187FC9"/>
    <w:rsid w:val="001A0F06"/>
    <w:rsid w:val="001A44D2"/>
    <w:rsid w:val="001B2108"/>
    <w:rsid w:val="001B31FF"/>
    <w:rsid w:val="001C1939"/>
    <w:rsid w:val="001C5C70"/>
    <w:rsid w:val="001C7F21"/>
    <w:rsid w:val="001E7A55"/>
    <w:rsid w:val="001F05D1"/>
    <w:rsid w:val="001F24C4"/>
    <w:rsid w:val="002010C1"/>
    <w:rsid w:val="0020700A"/>
    <w:rsid w:val="002262BB"/>
    <w:rsid w:val="00226492"/>
    <w:rsid w:val="002354E0"/>
    <w:rsid w:val="00253B8C"/>
    <w:rsid w:val="002564BA"/>
    <w:rsid w:val="00261939"/>
    <w:rsid w:val="00264B11"/>
    <w:rsid w:val="00273D43"/>
    <w:rsid w:val="00275A26"/>
    <w:rsid w:val="00276ECD"/>
    <w:rsid w:val="00276F61"/>
    <w:rsid w:val="002867E3"/>
    <w:rsid w:val="00286993"/>
    <w:rsid w:val="00287D93"/>
    <w:rsid w:val="00293D52"/>
    <w:rsid w:val="002A3B55"/>
    <w:rsid w:val="002B214A"/>
    <w:rsid w:val="002E0608"/>
    <w:rsid w:val="002E62CD"/>
    <w:rsid w:val="002F0605"/>
    <w:rsid w:val="00301BF9"/>
    <w:rsid w:val="00302E5A"/>
    <w:rsid w:val="00305785"/>
    <w:rsid w:val="00324F59"/>
    <w:rsid w:val="003275E9"/>
    <w:rsid w:val="00327DC4"/>
    <w:rsid w:val="003527C4"/>
    <w:rsid w:val="00353842"/>
    <w:rsid w:val="00385CD3"/>
    <w:rsid w:val="003958CE"/>
    <w:rsid w:val="003A6CDE"/>
    <w:rsid w:val="003B10A6"/>
    <w:rsid w:val="003E4E5F"/>
    <w:rsid w:val="0041426E"/>
    <w:rsid w:val="004248B0"/>
    <w:rsid w:val="0042538C"/>
    <w:rsid w:val="004330E8"/>
    <w:rsid w:val="00434B1F"/>
    <w:rsid w:val="00436408"/>
    <w:rsid w:val="00440D56"/>
    <w:rsid w:val="004746BB"/>
    <w:rsid w:val="004835F8"/>
    <w:rsid w:val="004B462B"/>
    <w:rsid w:val="004E244D"/>
    <w:rsid w:val="004E5D8E"/>
    <w:rsid w:val="004E7FC5"/>
    <w:rsid w:val="004F69DF"/>
    <w:rsid w:val="00502810"/>
    <w:rsid w:val="0050525A"/>
    <w:rsid w:val="00513042"/>
    <w:rsid w:val="00514310"/>
    <w:rsid w:val="00514BF5"/>
    <w:rsid w:val="0052230F"/>
    <w:rsid w:val="00522F18"/>
    <w:rsid w:val="00546ABE"/>
    <w:rsid w:val="00554187"/>
    <w:rsid w:val="00556271"/>
    <w:rsid w:val="005566BD"/>
    <w:rsid w:val="00564EAA"/>
    <w:rsid w:val="00587284"/>
    <w:rsid w:val="00590C2C"/>
    <w:rsid w:val="00591D94"/>
    <w:rsid w:val="005B4E9C"/>
    <w:rsid w:val="005C2957"/>
    <w:rsid w:val="005D19FC"/>
    <w:rsid w:val="005D77FA"/>
    <w:rsid w:val="005D7A9D"/>
    <w:rsid w:val="005E3794"/>
    <w:rsid w:val="005E5D2D"/>
    <w:rsid w:val="005F7D45"/>
    <w:rsid w:val="006045D4"/>
    <w:rsid w:val="00606DD5"/>
    <w:rsid w:val="00611294"/>
    <w:rsid w:val="0061427C"/>
    <w:rsid w:val="00621FF6"/>
    <w:rsid w:val="006371D1"/>
    <w:rsid w:val="00640BF0"/>
    <w:rsid w:val="00650A5F"/>
    <w:rsid w:val="00660F19"/>
    <w:rsid w:val="0066351A"/>
    <w:rsid w:val="00671668"/>
    <w:rsid w:val="00681FF3"/>
    <w:rsid w:val="006954C4"/>
    <w:rsid w:val="006A4A73"/>
    <w:rsid w:val="006B72BC"/>
    <w:rsid w:val="006C0E50"/>
    <w:rsid w:val="006C3B51"/>
    <w:rsid w:val="006C6A2E"/>
    <w:rsid w:val="006D403E"/>
    <w:rsid w:val="006E11F2"/>
    <w:rsid w:val="006F487C"/>
    <w:rsid w:val="00751E23"/>
    <w:rsid w:val="007573C2"/>
    <w:rsid w:val="00764B61"/>
    <w:rsid w:val="00770EA4"/>
    <w:rsid w:val="00774C4A"/>
    <w:rsid w:val="00793767"/>
    <w:rsid w:val="007A5ABD"/>
    <w:rsid w:val="007A7028"/>
    <w:rsid w:val="007B2EF4"/>
    <w:rsid w:val="007B5004"/>
    <w:rsid w:val="007C5483"/>
    <w:rsid w:val="007D21D8"/>
    <w:rsid w:val="007F553D"/>
    <w:rsid w:val="008007B6"/>
    <w:rsid w:val="008027DE"/>
    <w:rsid w:val="00805330"/>
    <w:rsid w:val="0080537D"/>
    <w:rsid w:val="00815A26"/>
    <w:rsid w:val="00816FCA"/>
    <w:rsid w:val="008273ED"/>
    <w:rsid w:val="008504A5"/>
    <w:rsid w:val="00862721"/>
    <w:rsid w:val="00870523"/>
    <w:rsid w:val="008740D3"/>
    <w:rsid w:val="00884953"/>
    <w:rsid w:val="00895772"/>
    <w:rsid w:val="008B6024"/>
    <w:rsid w:val="008B7348"/>
    <w:rsid w:val="008C705C"/>
    <w:rsid w:val="008D09A1"/>
    <w:rsid w:val="008D482F"/>
    <w:rsid w:val="008D6FBB"/>
    <w:rsid w:val="008E19C9"/>
    <w:rsid w:val="008E53D3"/>
    <w:rsid w:val="00904D88"/>
    <w:rsid w:val="00910CFE"/>
    <w:rsid w:val="00911F27"/>
    <w:rsid w:val="00913114"/>
    <w:rsid w:val="009348F1"/>
    <w:rsid w:val="0094010C"/>
    <w:rsid w:val="00944F22"/>
    <w:rsid w:val="00950E3B"/>
    <w:rsid w:val="00955B49"/>
    <w:rsid w:val="00962BDA"/>
    <w:rsid w:val="00963F79"/>
    <w:rsid w:val="0097292E"/>
    <w:rsid w:val="00985671"/>
    <w:rsid w:val="009D4F2F"/>
    <w:rsid w:val="009F4D55"/>
    <w:rsid w:val="00A05074"/>
    <w:rsid w:val="00A17F56"/>
    <w:rsid w:val="00A27F18"/>
    <w:rsid w:val="00A42A39"/>
    <w:rsid w:val="00A43D09"/>
    <w:rsid w:val="00A55460"/>
    <w:rsid w:val="00A62718"/>
    <w:rsid w:val="00A66594"/>
    <w:rsid w:val="00A87816"/>
    <w:rsid w:val="00AA6FB2"/>
    <w:rsid w:val="00AC2E18"/>
    <w:rsid w:val="00AC46EF"/>
    <w:rsid w:val="00AD2CE3"/>
    <w:rsid w:val="00AE67CE"/>
    <w:rsid w:val="00AF6009"/>
    <w:rsid w:val="00B35314"/>
    <w:rsid w:val="00B461E9"/>
    <w:rsid w:val="00B47E7B"/>
    <w:rsid w:val="00B525A4"/>
    <w:rsid w:val="00B52C3C"/>
    <w:rsid w:val="00B60860"/>
    <w:rsid w:val="00B70210"/>
    <w:rsid w:val="00B72DD5"/>
    <w:rsid w:val="00B81DE8"/>
    <w:rsid w:val="00B83228"/>
    <w:rsid w:val="00B85BA3"/>
    <w:rsid w:val="00B93029"/>
    <w:rsid w:val="00B95D45"/>
    <w:rsid w:val="00BA009F"/>
    <w:rsid w:val="00BA028A"/>
    <w:rsid w:val="00BA1C41"/>
    <w:rsid w:val="00BA1F8C"/>
    <w:rsid w:val="00BA2B01"/>
    <w:rsid w:val="00BA7481"/>
    <w:rsid w:val="00BE1414"/>
    <w:rsid w:val="00BE7373"/>
    <w:rsid w:val="00BF1592"/>
    <w:rsid w:val="00BF61DE"/>
    <w:rsid w:val="00C06618"/>
    <w:rsid w:val="00C1317F"/>
    <w:rsid w:val="00C35818"/>
    <w:rsid w:val="00C50A43"/>
    <w:rsid w:val="00C56414"/>
    <w:rsid w:val="00C77A6D"/>
    <w:rsid w:val="00C80C55"/>
    <w:rsid w:val="00C80D92"/>
    <w:rsid w:val="00C92400"/>
    <w:rsid w:val="00CB6A54"/>
    <w:rsid w:val="00CC5702"/>
    <w:rsid w:val="00CE5AEE"/>
    <w:rsid w:val="00CE6025"/>
    <w:rsid w:val="00CE77DE"/>
    <w:rsid w:val="00CF4ED4"/>
    <w:rsid w:val="00D01427"/>
    <w:rsid w:val="00D136CA"/>
    <w:rsid w:val="00D14885"/>
    <w:rsid w:val="00D16B45"/>
    <w:rsid w:val="00D216C7"/>
    <w:rsid w:val="00D30493"/>
    <w:rsid w:val="00D31A66"/>
    <w:rsid w:val="00D31CD4"/>
    <w:rsid w:val="00D61E51"/>
    <w:rsid w:val="00D642D9"/>
    <w:rsid w:val="00D647D0"/>
    <w:rsid w:val="00D75EA2"/>
    <w:rsid w:val="00D76C16"/>
    <w:rsid w:val="00D81130"/>
    <w:rsid w:val="00D947E1"/>
    <w:rsid w:val="00DA139F"/>
    <w:rsid w:val="00DB2C49"/>
    <w:rsid w:val="00DC5ED1"/>
    <w:rsid w:val="00DE52D2"/>
    <w:rsid w:val="00DF16B0"/>
    <w:rsid w:val="00DF6996"/>
    <w:rsid w:val="00E020E2"/>
    <w:rsid w:val="00E12932"/>
    <w:rsid w:val="00E16600"/>
    <w:rsid w:val="00E2502F"/>
    <w:rsid w:val="00E274DB"/>
    <w:rsid w:val="00E367D1"/>
    <w:rsid w:val="00E36890"/>
    <w:rsid w:val="00E3718A"/>
    <w:rsid w:val="00E42049"/>
    <w:rsid w:val="00E502C9"/>
    <w:rsid w:val="00E5344B"/>
    <w:rsid w:val="00E54142"/>
    <w:rsid w:val="00E54B77"/>
    <w:rsid w:val="00E5537D"/>
    <w:rsid w:val="00E55966"/>
    <w:rsid w:val="00E6568A"/>
    <w:rsid w:val="00E65C93"/>
    <w:rsid w:val="00EA4ABF"/>
    <w:rsid w:val="00EB1EB5"/>
    <w:rsid w:val="00EC0F54"/>
    <w:rsid w:val="00EC6D81"/>
    <w:rsid w:val="00EC78FB"/>
    <w:rsid w:val="00ED0DC7"/>
    <w:rsid w:val="00ED28A5"/>
    <w:rsid w:val="00ED6C1B"/>
    <w:rsid w:val="00EE1793"/>
    <w:rsid w:val="00EE7AA1"/>
    <w:rsid w:val="00EF27EE"/>
    <w:rsid w:val="00F220AD"/>
    <w:rsid w:val="00F24343"/>
    <w:rsid w:val="00F2548D"/>
    <w:rsid w:val="00F27E85"/>
    <w:rsid w:val="00F34B67"/>
    <w:rsid w:val="00F37AE2"/>
    <w:rsid w:val="00F4180D"/>
    <w:rsid w:val="00F445C8"/>
    <w:rsid w:val="00F45DA8"/>
    <w:rsid w:val="00F470B1"/>
    <w:rsid w:val="00F70594"/>
    <w:rsid w:val="00F7301A"/>
    <w:rsid w:val="00F92DFA"/>
    <w:rsid w:val="00FC5BCB"/>
    <w:rsid w:val="00FD4060"/>
    <w:rsid w:val="00FE2B27"/>
    <w:rsid w:val="00FE7F2D"/>
    <w:rsid w:val="00FF5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D4712B"/>
  <w15:chartTrackingRefBased/>
  <w15:docId w15:val="{660599F8-B57D-4C13-AA89-741E13261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27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27C4"/>
  </w:style>
  <w:style w:type="paragraph" w:styleId="Footer">
    <w:name w:val="footer"/>
    <w:basedOn w:val="Normal"/>
    <w:link w:val="FooterChar"/>
    <w:uiPriority w:val="99"/>
    <w:unhideWhenUsed/>
    <w:rsid w:val="003527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27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296</Words>
  <Characters>7390</Characters>
  <Application>Microsoft Office Word</Application>
  <DocSecurity>4</DocSecurity>
  <Lines>61</Lines>
  <Paragraphs>17</Paragraphs>
  <ScaleCrop>false</ScaleCrop>
  <Company/>
  <LinksUpToDate>false</LinksUpToDate>
  <CharactersWithSpaces>8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erick Beck</dc:creator>
  <cp:keywords/>
  <dc:description/>
  <cp:lastModifiedBy>Church Administrator</cp:lastModifiedBy>
  <cp:revision>2</cp:revision>
  <cp:lastPrinted>2021-12-14T13:17:00Z</cp:lastPrinted>
  <dcterms:created xsi:type="dcterms:W3CDTF">2021-12-14T13:18:00Z</dcterms:created>
  <dcterms:modified xsi:type="dcterms:W3CDTF">2021-12-14T13:18:00Z</dcterms:modified>
</cp:coreProperties>
</file>